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8E80BA" w14:textId="2954C733" w:rsidR="006D6555" w:rsidRPr="006815D0" w:rsidRDefault="00D77FF6" w:rsidP="000614FD">
      <w:pPr>
        <w:spacing w:afterLines="50" w:after="156"/>
        <w:jc w:val="center"/>
        <w:rPr>
          <w:rFonts w:eastAsia="楷体_GB2312"/>
          <w:b/>
          <w:bCs/>
          <w:sz w:val="52"/>
          <w:szCs w:val="52"/>
        </w:rPr>
      </w:pPr>
      <w:r w:rsidRPr="00D77FF6">
        <w:rPr>
          <w:rFonts w:eastAsia="楷体_GB2312" w:hint="eastAsia"/>
          <w:b/>
          <w:bCs/>
          <w:sz w:val="52"/>
          <w:szCs w:val="52"/>
        </w:rPr>
        <w:t>高频结构仿真软件（</w:t>
      </w:r>
      <w:r w:rsidRPr="00D77FF6">
        <w:rPr>
          <w:rFonts w:eastAsia="楷体_GB2312" w:hint="eastAsia"/>
          <w:b/>
          <w:bCs/>
          <w:sz w:val="52"/>
          <w:szCs w:val="52"/>
        </w:rPr>
        <w:t>HFSS</w:t>
      </w:r>
      <w:r w:rsidRPr="00D77FF6">
        <w:rPr>
          <w:rFonts w:eastAsia="楷体_GB2312" w:hint="eastAsia"/>
          <w:b/>
          <w:bCs/>
          <w:sz w:val="52"/>
          <w:szCs w:val="52"/>
        </w:rPr>
        <w:t>）</w:t>
      </w:r>
      <w:r w:rsidRPr="00D77FF6">
        <w:rPr>
          <w:rFonts w:eastAsia="楷体_GB2312" w:hint="eastAsia"/>
          <w:b/>
          <w:bCs/>
          <w:sz w:val="52"/>
          <w:szCs w:val="52"/>
        </w:rPr>
        <w:t>T</w:t>
      </w:r>
      <w:r w:rsidRPr="00D77FF6">
        <w:rPr>
          <w:rFonts w:eastAsia="楷体_GB2312" w:hint="eastAsia"/>
          <w:b/>
          <w:bCs/>
          <w:sz w:val="52"/>
          <w:szCs w:val="52"/>
        </w:rPr>
        <w:t>型波导</w:t>
      </w:r>
      <w:r>
        <w:rPr>
          <w:rFonts w:eastAsia="楷体_GB2312" w:hint="eastAsia"/>
          <w:b/>
          <w:bCs/>
          <w:sz w:val="52"/>
          <w:szCs w:val="52"/>
        </w:rPr>
        <w:t>仿真</w:t>
      </w:r>
      <w:r w:rsidR="006D6555" w:rsidRPr="006815D0">
        <w:rPr>
          <w:rFonts w:eastAsia="楷体_GB2312" w:hint="eastAsia"/>
          <w:b/>
          <w:bCs/>
          <w:sz w:val="52"/>
          <w:szCs w:val="52"/>
        </w:rPr>
        <w:t>设计报告</w:t>
      </w:r>
    </w:p>
    <w:p w14:paraId="2FED2242" w14:textId="3658AA0C" w:rsidR="00CD063C" w:rsidRDefault="006D6555" w:rsidP="006D6555">
      <w:pPr>
        <w:rPr>
          <w:b/>
          <w:bCs/>
          <w:sz w:val="28"/>
        </w:rPr>
      </w:pPr>
      <w:r>
        <w:rPr>
          <w:rFonts w:hint="eastAsia"/>
          <w:b/>
          <w:bCs/>
          <w:sz w:val="28"/>
        </w:rPr>
        <w:t>姓名：</w:t>
      </w:r>
      <w:r>
        <w:rPr>
          <w:rFonts w:hint="eastAsia"/>
          <w:b/>
          <w:bCs/>
          <w:sz w:val="28"/>
        </w:rPr>
        <w:t xml:space="preserve">  </w:t>
      </w:r>
      <w:r w:rsidR="00CD063C">
        <w:rPr>
          <w:rFonts w:hint="eastAsia"/>
          <w:b/>
          <w:bCs/>
          <w:sz w:val="28"/>
        </w:rPr>
        <w:t xml:space="preserve">      </w:t>
      </w:r>
      <w:r w:rsidR="009856EA">
        <w:rPr>
          <w:rFonts w:hint="eastAsia"/>
          <w:b/>
          <w:bCs/>
          <w:sz w:val="28"/>
        </w:rPr>
        <w:t xml:space="preserve">          </w:t>
      </w:r>
      <w:r w:rsidR="00CD063C">
        <w:rPr>
          <w:rFonts w:hint="eastAsia"/>
          <w:b/>
          <w:bCs/>
          <w:sz w:val="28"/>
        </w:rPr>
        <w:t xml:space="preserve">      </w:t>
      </w:r>
      <w:r>
        <w:rPr>
          <w:rFonts w:hint="eastAsia"/>
          <w:b/>
          <w:bCs/>
          <w:sz w:val="28"/>
        </w:rPr>
        <w:t>学号：</w:t>
      </w:r>
      <w:r w:rsidR="009856EA">
        <w:rPr>
          <w:rFonts w:hint="eastAsia"/>
          <w:b/>
          <w:bCs/>
          <w:sz w:val="28"/>
        </w:rPr>
        <w:t xml:space="preserve"> </w:t>
      </w:r>
    </w:p>
    <w:p w14:paraId="37480AC8" w14:textId="500B9189" w:rsidR="006D6555" w:rsidRDefault="00AD3A73" w:rsidP="006D6555">
      <w:pPr>
        <w:rPr>
          <w:b/>
          <w:bCs/>
          <w:sz w:val="28"/>
        </w:rPr>
      </w:pPr>
      <w:r>
        <w:rPr>
          <w:rFonts w:hint="eastAsia"/>
          <w:b/>
          <w:bCs/>
          <w:sz w:val="28"/>
        </w:rPr>
        <w:t>学院</w:t>
      </w:r>
      <w:r w:rsidR="006D6555">
        <w:rPr>
          <w:rFonts w:hint="eastAsia"/>
          <w:b/>
          <w:bCs/>
          <w:sz w:val="28"/>
        </w:rPr>
        <w:t>：</w:t>
      </w:r>
      <w:r w:rsidR="0002610E">
        <w:rPr>
          <w:rFonts w:hint="eastAsia"/>
          <w:b/>
          <w:bCs/>
          <w:sz w:val="28"/>
        </w:rPr>
        <w:t xml:space="preserve">  </w:t>
      </w:r>
      <w:r w:rsidR="00D77FF6">
        <w:rPr>
          <w:rFonts w:hint="eastAsia"/>
          <w:b/>
          <w:bCs/>
          <w:sz w:val="28"/>
        </w:rPr>
        <w:t>电子与信息工程学院</w:t>
      </w:r>
      <w:r w:rsidR="00D77FF6">
        <w:rPr>
          <w:rFonts w:hint="eastAsia"/>
          <w:b/>
          <w:bCs/>
          <w:sz w:val="28"/>
        </w:rPr>
        <w:t xml:space="preserve">   </w:t>
      </w:r>
      <w:r w:rsidR="00CD063C">
        <w:rPr>
          <w:rFonts w:hint="eastAsia"/>
          <w:b/>
          <w:bCs/>
          <w:sz w:val="28"/>
        </w:rPr>
        <w:t xml:space="preserve">   </w:t>
      </w:r>
      <w:r w:rsidR="006D6555">
        <w:rPr>
          <w:rFonts w:hint="eastAsia"/>
          <w:b/>
          <w:bCs/>
          <w:sz w:val="28"/>
        </w:rPr>
        <w:t xml:space="preserve">     </w:t>
      </w:r>
      <w:r w:rsidR="006D6555">
        <w:rPr>
          <w:rFonts w:hint="eastAsia"/>
          <w:b/>
          <w:bCs/>
          <w:sz w:val="28"/>
        </w:rPr>
        <w:t>时间</w:t>
      </w:r>
      <w:r w:rsidR="00831112">
        <w:rPr>
          <w:rFonts w:hint="eastAsia"/>
          <w:b/>
          <w:bCs/>
          <w:sz w:val="28"/>
        </w:rPr>
        <w:t>：</w:t>
      </w:r>
      <w:r w:rsidR="00831112">
        <w:rPr>
          <w:b/>
          <w:bCs/>
          <w:sz w:val="28"/>
        </w:rPr>
        <w:t xml:space="preserve"> </w:t>
      </w:r>
    </w:p>
    <w:p w14:paraId="61D26C1A" w14:textId="77777777" w:rsidR="009856EA" w:rsidRPr="00D77FF6" w:rsidRDefault="009856EA" w:rsidP="006D6555">
      <w:pPr>
        <w:rPr>
          <w:b/>
          <w:bCs/>
          <w:sz w:val="28"/>
        </w:rPr>
      </w:pPr>
    </w:p>
    <w:p w14:paraId="608A0C4B" w14:textId="77777777" w:rsidR="006D6555" w:rsidRDefault="006D6555" w:rsidP="006D6555">
      <w:pPr>
        <w:numPr>
          <w:ilvl w:val="0"/>
          <w:numId w:val="1"/>
        </w:numPr>
        <w:rPr>
          <w:b/>
          <w:bCs/>
          <w:sz w:val="28"/>
        </w:rPr>
      </w:pPr>
      <w:r>
        <w:rPr>
          <w:rFonts w:hint="eastAsia"/>
          <w:b/>
          <w:bCs/>
          <w:sz w:val="28"/>
        </w:rPr>
        <w:t>技术指标：</w:t>
      </w:r>
    </w:p>
    <w:p w14:paraId="38B5EDF9" w14:textId="77777777" w:rsidR="000E350A" w:rsidRDefault="000E350A" w:rsidP="000E350A">
      <w:pPr>
        <w:pStyle w:val="a8"/>
        <w:ind w:firstLine="422"/>
        <w:rPr>
          <w:b/>
          <w:bCs/>
          <w:szCs w:val="21"/>
        </w:rPr>
      </w:pPr>
      <w:r w:rsidRPr="000E350A">
        <w:rPr>
          <w:rFonts w:hint="eastAsia"/>
          <w:b/>
          <w:bCs/>
          <w:szCs w:val="21"/>
        </w:rPr>
        <w:t>本实验所要分析的器件是下图所示的一个带有隔片的</w:t>
      </w:r>
      <w:r w:rsidRPr="000E350A">
        <w:rPr>
          <w:rFonts w:hint="eastAsia"/>
          <w:b/>
          <w:bCs/>
          <w:szCs w:val="21"/>
        </w:rPr>
        <w:t>T</w:t>
      </w:r>
      <w:r w:rsidRPr="000E350A">
        <w:rPr>
          <w:rFonts w:hint="eastAsia"/>
          <w:b/>
          <w:bCs/>
          <w:szCs w:val="21"/>
        </w:rPr>
        <w:t>形波导。其中，波导的端口</w:t>
      </w:r>
      <w:r w:rsidRPr="000E350A">
        <w:rPr>
          <w:rFonts w:hint="eastAsia"/>
          <w:b/>
          <w:bCs/>
          <w:szCs w:val="21"/>
        </w:rPr>
        <w:t>1</w:t>
      </w:r>
      <w:r w:rsidRPr="000E350A">
        <w:rPr>
          <w:rFonts w:hint="eastAsia"/>
          <w:b/>
          <w:bCs/>
          <w:szCs w:val="21"/>
        </w:rPr>
        <w:t>是信号输入端口，端口</w:t>
      </w:r>
      <w:r w:rsidRPr="000E350A">
        <w:rPr>
          <w:rFonts w:hint="eastAsia"/>
          <w:b/>
          <w:bCs/>
          <w:szCs w:val="21"/>
        </w:rPr>
        <w:t>2</w:t>
      </w:r>
      <w:r w:rsidRPr="000E350A">
        <w:rPr>
          <w:rFonts w:hint="eastAsia"/>
          <w:b/>
          <w:bCs/>
          <w:szCs w:val="21"/>
        </w:rPr>
        <w:t>和端口</w:t>
      </w:r>
      <w:r w:rsidRPr="000E350A">
        <w:rPr>
          <w:rFonts w:hint="eastAsia"/>
          <w:b/>
          <w:bCs/>
          <w:szCs w:val="21"/>
        </w:rPr>
        <w:t>3</w:t>
      </w:r>
      <w:r w:rsidRPr="000E350A">
        <w:rPr>
          <w:rFonts w:hint="eastAsia"/>
          <w:b/>
          <w:bCs/>
          <w:szCs w:val="21"/>
        </w:rPr>
        <w:t>是信号输出端口。正对着端口</w:t>
      </w:r>
      <w:r w:rsidRPr="000E350A">
        <w:rPr>
          <w:rFonts w:hint="eastAsia"/>
          <w:b/>
          <w:bCs/>
          <w:szCs w:val="21"/>
        </w:rPr>
        <w:t>1</w:t>
      </w:r>
      <w:r w:rsidRPr="000E350A">
        <w:rPr>
          <w:rFonts w:hint="eastAsia"/>
          <w:b/>
          <w:bCs/>
          <w:szCs w:val="21"/>
        </w:rPr>
        <w:t>一侧的波导壁凹进去一块，相当于在此处放置一个金属隔片。通过调节隔片的位置可以调节在端口</w:t>
      </w:r>
      <w:r w:rsidRPr="000E350A">
        <w:rPr>
          <w:rFonts w:hint="eastAsia"/>
          <w:b/>
          <w:bCs/>
          <w:szCs w:val="21"/>
        </w:rPr>
        <w:t>1</w:t>
      </w:r>
      <w:r w:rsidRPr="000E350A">
        <w:rPr>
          <w:rFonts w:hint="eastAsia"/>
          <w:b/>
          <w:bCs/>
          <w:szCs w:val="21"/>
        </w:rPr>
        <w:t>传输到端口</w:t>
      </w:r>
      <w:r w:rsidRPr="000E350A">
        <w:rPr>
          <w:rFonts w:hint="eastAsia"/>
          <w:b/>
          <w:bCs/>
          <w:szCs w:val="21"/>
        </w:rPr>
        <w:t>2</w:t>
      </w:r>
      <w:r w:rsidRPr="000E350A">
        <w:rPr>
          <w:rFonts w:hint="eastAsia"/>
          <w:b/>
          <w:bCs/>
          <w:szCs w:val="21"/>
        </w:rPr>
        <w:t>，从端口</w:t>
      </w:r>
      <w:r w:rsidRPr="000E350A">
        <w:rPr>
          <w:rFonts w:hint="eastAsia"/>
          <w:b/>
          <w:bCs/>
          <w:szCs w:val="21"/>
        </w:rPr>
        <w:t>1</w:t>
      </w:r>
      <w:r w:rsidRPr="000E350A">
        <w:rPr>
          <w:rFonts w:hint="eastAsia"/>
          <w:b/>
          <w:bCs/>
          <w:szCs w:val="21"/>
        </w:rPr>
        <w:t>传输到端口</w:t>
      </w:r>
      <w:r w:rsidRPr="000E350A">
        <w:rPr>
          <w:rFonts w:hint="eastAsia"/>
          <w:b/>
          <w:bCs/>
          <w:szCs w:val="21"/>
        </w:rPr>
        <w:t>3</w:t>
      </w:r>
      <w:r w:rsidRPr="000E350A">
        <w:rPr>
          <w:rFonts w:hint="eastAsia"/>
          <w:b/>
          <w:bCs/>
          <w:szCs w:val="21"/>
        </w:rPr>
        <w:t>的信号能量大小，以及反射回端口</w:t>
      </w:r>
      <w:r w:rsidRPr="000E350A">
        <w:rPr>
          <w:rFonts w:hint="eastAsia"/>
          <w:b/>
          <w:bCs/>
          <w:szCs w:val="21"/>
        </w:rPr>
        <w:t>1</w:t>
      </w:r>
      <w:r w:rsidRPr="000E350A">
        <w:rPr>
          <w:rFonts w:hint="eastAsia"/>
          <w:b/>
          <w:bCs/>
          <w:szCs w:val="21"/>
        </w:rPr>
        <w:t>的信号能量大小。</w:t>
      </w:r>
    </w:p>
    <w:p w14:paraId="6BC1BB7D" w14:textId="59E71FD6" w:rsidR="000E350A" w:rsidRDefault="000E350A" w:rsidP="000E350A">
      <w:pPr>
        <w:pStyle w:val="a8"/>
        <w:ind w:firstLine="422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本实验要求使用高频结构仿真软件（</w:t>
      </w:r>
      <w:r>
        <w:rPr>
          <w:rFonts w:hint="eastAsia"/>
          <w:b/>
          <w:bCs/>
          <w:szCs w:val="21"/>
        </w:rPr>
        <w:t>HFSS</w:t>
      </w:r>
      <w:r>
        <w:rPr>
          <w:rFonts w:hint="eastAsia"/>
          <w:b/>
          <w:bCs/>
          <w:szCs w:val="21"/>
        </w:rPr>
        <w:t>）对</w:t>
      </w:r>
      <w:r>
        <w:rPr>
          <w:rFonts w:hint="eastAsia"/>
          <w:b/>
          <w:bCs/>
          <w:szCs w:val="21"/>
        </w:rPr>
        <w:t>T</w:t>
      </w:r>
      <w:r>
        <w:rPr>
          <w:rFonts w:hint="eastAsia"/>
          <w:b/>
          <w:bCs/>
          <w:szCs w:val="21"/>
        </w:rPr>
        <w:t>型波导进行建模，并分析其</w:t>
      </w:r>
      <w:r>
        <w:rPr>
          <w:rFonts w:hint="eastAsia"/>
          <w:b/>
          <w:bCs/>
          <w:szCs w:val="21"/>
        </w:rPr>
        <w:t>S</w:t>
      </w:r>
      <w:r>
        <w:rPr>
          <w:rFonts w:hint="eastAsia"/>
          <w:b/>
          <w:bCs/>
          <w:szCs w:val="21"/>
        </w:rPr>
        <w:t>参数</w:t>
      </w:r>
      <w:r w:rsidR="00D14EDA">
        <w:rPr>
          <w:rFonts w:hint="eastAsia"/>
          <w:b/>
          <w:bCs/>
          <w:szCs w:val="21"/>
        </w:rPr>
        <w:t>、在</w:t>
      </w:r>
      <w:r w:rsidR="00D14EDA">
        <w:rPr>
          <w:rFonts w:hint="eastAsia"/>
          <w:b/>
          <w:bCs/>
          <w:szCs w:val="21"/>
        </w:rPr>
        <w:t>8-10GHz</w:t>
      </w:r>
      <w:r w:rsidR="00D14EDA">
        <w:rPr>
          <w:rFonts w:hint="eastAsia"/>
          <w:b/>
          <w:bCs/>
          <w:szCs w:val="21"/>
        </w:rPr>
        <w:t>工作频率内的波导前侧端口传输到左右两侧端口的信号大小，并在</w:t>
      </w:r>
      <w:r w:rsidR="00D14EDA">
        <w:rPr>
          <w:rFonts w:hint="eastAsia"/>
          <w:b/>
          <w:bCs/>
          <w:szCs w:val="21"/>
        </w:rPr>
        <w:t>10GHz</w:t>
      </w:r>
      <w:r w:rsidR="00D14EDA">
        <w:rPr>
          <w:rFonts w:hint="eastAsia"/>
          <w:b/>
          <w:bCs/>
          <w:szCs w:val="21"/>
        </w:rPr>
        <w:t>频点处分析波导内部的场分布。</w:t>
      </w:r>
    </w:p>
    <w:p w14:paraId="14DCBB70" w14:textId="05E57880" w:rsidR="009F7027" w:rsidRDefault="00901640" w:rsidP="000E350A">
      <w:pPr>
        <w:pStyle w:val="a8"/>
        <w:rPr>
          <w:b/>
          <w:bCs/>
          <w:szCs w:val="2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7C99228" wp14:editId="43ADDC0B">
                <wp:simplePos x="0" y="0"/>
                <wp:positionH relativeFrom="column">
                  <wp:posOffset>389890</wp:posOffset>
                </wp:positionH>
                <wp:positionV relativeFrom="paragraph">
                  <wp:posOffset>4223385</wp:posOffset>
                </wp:positionV>
                <wp:extent cx="4473575" cy="289560"/>
                <wp:effectExtent l="0" t="0" r="3810" b="0"/>
                <wp:wrapSquare wrapText="bothSides"/>
                <wp:docPr id="70588567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3575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0DB14A" w14:textId="513569C3" w:rsidR="009F7027" w:rsidRPr="009F7027" w:rsidRDefault="009F7027" w:rsidP="009F7027">
                            <w:pPr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F7027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图</w:t>
                            </w:r>
                            <w:r w:rsidRPr="009F7027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1 </w:t>
                            </w:r>
                            <w:r w:rsidRPr="009F7027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矩形波导内电磁波各分量的数学表达式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7C99228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0.7pt;margin-top:332.55pt;width:352.25pt;height:22.8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" stroked="f">
                <v:textbox style="mso-fit-shape-to-text:t">
                  <w:txbxContent>
                    <w:p w14:paraId="5E0DB14A" w14:textId="513569C3" w:rsidR="009F7027" w:rsidRPr="009F7027" w:rsidRDefault="009F7027" w:rsidP="009F7027">
                      <w:pPr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9F7027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图</w:t>
                      </w:r>
                      <w:r w:rsidRPr="009F7027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 xml:space="preserve">1 </w:t>
                      </w:r>
                      <w:r w:rsidRPr="009F7027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矩形波导内电磁波各分量的数学表达式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563F3B8" wp14:editId="63796894">
            <wp:simplePos x="0" y="0"/>
            <wp:positionH relativeFrom="column">
              <wp:posOffset>982980</wp:posOffset>
            </wp:positionH>
            <wp:positionV relativeFrom="paragraph">
              <wp:posOffset>518795</wp:posOffset>
            </wp:positionV>
            <wp:extent cx="3299460" cy="3749040"/>
            <wp:effectExtent l="0" t="0" r="0" b="0"/>
            <wp:wrapTopAndBottom/>
            <wp:docPr id="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7027">
        <w:rPr>
          <w:rFonts w:hint="eastAsia"/>
          <w:b/>
          <w:bCs/>
          <w:szCs w:val="21"/>
        </w:rPr>
        <w:t>波导</w:t>
      </w:r>
      <w:r w:rsidR="009F7027" w:rsidRPr="009F7027">
        <w:rPr>
          <w:rFonts w:hint="eastAsia"/>
          <w:b/>
          <w:bCs/>
          <w:szCs w:val="21"/>
        </w:rPr>
        <w:t>将能量从一个地方传到另一个地方的器件，能将能量束缚在一个中空的金属中，大大降低能量传输过程中的损耗</w:t>
      </w:r>
      <w:r w:rsidR="009F7027">
        <w:rPr>
          <w:rFonts w:hint="eastAsia"/>
          <w:b/>
          <w:bCs/>
          <w:szCs w:val="21"/>
        </w:rPr>
        <w:t>。而在本仿真实验中，涉及到的相关公式如下：</w:t>
      </w:r>
    </w:p>
    <w:p w14:paraId="267AC3E5" w14:textId="73E93337" w:rsidR="009F7027" w:rsidRPr="000E350A" w:rsidRDefault="00901640" w:rsidP="009F7027">
      <w:pPr>
        <w:pStyle w:val="a8"/>
        <w:ind w:firstLineChars="0" w:firstLine="0"/>
        <w:rPr>
          <w:b/>
          <w:bCs/>
          <w:szCs w:val="21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7C99228" wp14:editId="64F0B05D">
                <wp:simplePos x="0" y="0"/>
                <wp:positionH relativeFrom="column">
                  <wp:posOffset>397510</wp:posOffset>
                </wp:positionH>
                <wp:positionV relativeFrom="paragraph">
                  <wp:posOffset>7686675</wp:posOffset>
                </wp:positionV>
                <wp:extent cx="4473575" cy="289560"/>
                <wp:effectExtent l="0" t="3810" r="0" b="1905"/>
                <wp:wrapTopAndBottom/>
                <wp:docPr id="177146478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3575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6C0700" w14:textId="6A40FA9E" w:rsidR="009F7027" w:rsidRPr="009F7027" w:rsidRDefault="009F7027" w:rsidP="009F7027">
                            <w:pPr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F7027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图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3</w:t>
                            </w:r>
                            <w:r w:rsidRPr="009F7027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TE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C99228" id="_x0000_s1027" type="#_x0000_t202" style="position:absolute;left:0;text-align:left;margin-left:31.3pt;margin-top:605.25pt;width:352.25pt;height:22.8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" stroked="f">
                <v:textbox style="mso-fit-shape-to-text:t">
                  <w:txbxContent>
                    <w:p w14:paraId="3D6C0700" w14:textId="6A40FA9E" w:rsidR="009F7027" w:rsidRPr="009F7027" w:rsidRDefault="009F7027" w:rsidP="009F7027">
                      <w:pPr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9F7027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图</w:t>
                      </w:r>
                      <w:r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3</w:t>
                      </w:r>
                      <w:r w:rsidRPr="009F7027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 xml:space="preserve"> TE</w:t>
                      </w:r>
                      <w:r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模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690811F2" wp14:editId="7700635C">
            <wp:simplePos x="0" y="0"/>
            <wp:positionH relativeFrom="column">
              <wp:posOffset>0</wp:posOffset>
            </wp:positionH>
            <wp:positionV relativeFrom="paragraph">
              <wp:posOffset>3952875</wp:posOffset>
            </wp:positionV>
            <wp:extent cx="5273040" cy="3680460"/>
            <wp:effectExtent l="0" t="0" r="0" b="0"/>
            <wp:wrapTopAndBottom/>
            <wp:docPr id="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7C99228" wp14:editId="38DFA66D">
                <wp:simplePos x="0" y="0"/>
                <wp:positionH relativeFrom="column">
                  <wp:posOffset>397510</wp:posOffset>
                </wp:positionH>
                <wp:positionV relativeFrom="paragraph">
                  <wp:posOffset>3415665</wp:posOffset>
                </wp:positionV>
                <wp:extent cx="4473575" cy="289560"/>
                <wp:effectExtent l="0" t="0" r="0" b="0"/>
                <wp:wrapTopAndBottom/>
                <wp:docPr id="58343192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3575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A8D847" w14:textId="5EC848B1" w:rsidR="009F7027" w:rsidRPr="009F7027" w:rsidRDefault="009F7027" w:rsidP="009F7027">
                            <w:pPr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F7027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图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2</w:t>
                            </w:r>
                            <w:r w:rsidRPr="009F7027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TM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C99228" id="_x0000_s1028" type="#_x0000_t202" style="position:absolute;left:0;text-align:left;margin-left:31.3pt;margin-top:268.95pt;width:352.25pt;height:22.8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" stroked="f">
                <v:textbox style="mso-fit-shape-to-text:t">
                  <w:txbxContent>
                    <w:p w14:paraId="76A8D847" w14:textId="5EC848B1" w:rsidR="009F7027" w:rsidRPr="009F7027" w:rsidRDefault="009F7027" w:rsidP="009F7027">
                      <w:pPr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9F7027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图</w:t>
                      </w:r>
                      <w:r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2</w:t>
                      </w:r>
                      <w:r w:rsidRPr="009F7027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 xml:space="preserve"> TM</w:t>
                      </w:r>
                      <w:r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模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15105E73" wp14:editId="7FDF698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273040" cy="3352800"/>
            <wp:effectExtent l="0" t="0" r="0" b="0"/>
            <wp:wrapTopAndBottom/>
            <wp:docPr id="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4476BE" w14:textId="7B2D9326" w:rsidR="009F7027" w:rsidRDefault="005C4E7F" w:rsidP="009F7027">
      <w:pPr>
        <w:numPr>
          <w:ilvl w:val="0"/>
          <w:numId w:val="1"/>
        </w:numPr>
        <w:spacing w:line="720" w:lineRule="auto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仿真</w:t>
      </w:r>
      <w:r w:rsidR="006D6555">
        <w:rPr>
          <w:rFonts w:hint="eastAsia"/>
          <w:b/>
          <w:bCs/>
          <w:sz w:val="28"/>
        </w:rPr>
        <w:t>分析</w:t>
      </w:r>
    </w:p>
    <w:p w14:paraId="1AC7BF8B" w14:textId="039D3039" w:rsidR="00901640" w:rsidRPr="00901640" w:rsidRDefault="00901640" w:rsidP="00901640">
      <w:pPr>
        <w:pStyle w:val="a8"/>
        <w:ind w:firstLine="422"/>
        <w:rPr>
          <w:b/>
          <w:bCs/>
          <w:szCs w:val="21"/>
        </w:rPr>
      </w:pPr>
      <w:r w:rsidRPr="00901640">
        <w:rPr>
          <w:b/>
          <w:bCs/>
          <w:noProof/>
          <w:szCs w:val="21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7C99228" wp14:editId="32C7E7F8">
                <wp:simplePos x="0" y="0"/>
                <wp:positionH relativeFrom="column">
                  <wp:posOffset>397510</wp:posOffset>
                </wp:positionH>
                <wp:positionV relativeFrom="paragraph">
                  <wp:posOffset>4909185</wp:posOffset>
                </wp:positionV>
                <wp:extent cx="4473575" cy="289560"/>
                <wp:effectExtent l="0" t="3810" r="0" b="1905"/>
                <wp:wrapTopAndBottom/>
                <wp:docPr id="45401858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3575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F88BD5" w14:textId="11B55D9E" w:rsidR="00901640" w:rsidRPr="009F7027" w:rsidRDefault="00901640" w:rsidP="00901640">
                            <w:pPr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F7027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图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4</w:t>
                            </w:r>
                            <w:r w:rsidRPr="009F7027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仿真过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C99228" id="_x0000_s1029" type="#_x0000_t202" style="position:absolute;left:0;text-align:left;margin-left:31.3pt;margin-top:386.55pt;width:352.25pt;height:22.8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" stroked="f">
                <v:textbox style="mso-fit-shape-to-text:t">
                  <w:txbxContent>
                    <w:p w14:paraId="68F88BD5" w14:textId="11B55D9E" w:rsidR="00901640" w:rsidRPr="009F7027" w:rsidRDefault="00901640" w:rsidP="00901640">
                      <w:pPr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9F7027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图</w:t>
                      </w:r>
                      <w:r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4</w:t>
                      </w:r>
                      <w:r w:rsidRPr="009F7027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仿真过程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01640">
        <w:rPr>
          <w:b/>
          <w:bCs/>
          <w:noProof/>
          <w:szCs w:val="21"/>
        </w:rPr>
        <w:drawing>
          <wp:anchor distT="0" distB="0" distL="114300" distR="114300" simplePos="0" relativeHeight="251674624" behindDoc="0" locked="0" layoutInCell="1" allowOverlap="1" wp14:anchorId="5B2B9BB6" wp14:editId="00AAC804">
            <wp:simplePos x="0" y="0"/>
            <wp:positionH relativeFrom="column">
              <wp:posOffset>1659890</wp:posOffset>
            </wp:positionH>
            <wp:positionV relativeFrom="paragraph">
              <wp:posOffset>0</wp:posOffset>
            </wp:positionV>
            <wp:extent cx="2203450" cy="4912995"/>
            <wp:effectExtent l="0" t="0" r="0" b="0"/>
            <wp:wrapTopAndBottom/>
            <wp:docPr id="6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491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01640">
        <w:rPr>
          <w:rFonts w:hint="eastAsia"/>
          <w:b/>
          <w:bCs/>
          <w:szCs w:val="21"/>
        </w:rPr>
        <w:t>如图</w:t>
      </w:r>
      <w:r w:rsidRPr="00901640">
        <w:rPr>
          <w:rFonts w:hint="eastAsia"/>
          <w:b/>
          <w:bCs/>
          <w:szCs w:val="21"/>
        </w:rPr>
        <w:t>4</w:t>
      </w:r>
      <w:r w:rsidRPr="00901640">
        <w:rPr>
          <w:rFonts w:hint="eastAsia"/>
          <w:b/>
          <w:bCs/>
          <w:szCs w:val="21"/>
        </w:rPr>
        <w:t>所示为本次</w:t>
      </w:r>
      <w:r w:rsidRPr="00901640">
        <w:rPr>
          <w:rFonts w:hint="eastAsia"/>
          <w:b/>
          <w:bCs/>
          <w:szCs w:val="21"/>
        </w:rPr>
        <w:t>T</w:t>
      </w:r>
      <w:r w:rsidRPr="00901640">
        <w:rPr>
          <w:rFonts w:hint="eastAsia"/>
          <w:b/>
          <w:bCs/>
          <w:szCs w:val="21"/>
        </w:rPr>
        <w:t>型波导仿真过程，内容包括：</w:t>
      </w:r>
      <w:r w:rsidRPr="00901640">
        <w:rPr>
          <w:rFonts w:hint="eastAsia"/>
          <w:b/>
          <w:bCs/>
          <w:szCs w:val="21"/>
        </w:rPr>
        <w:t>T</w:t>
      </w:r>
      <w:r w:rsidRPr="00901640">
        <w:rPr>
          <w:rFonts w:hint="eastAsia"/>
          <w:b/>
          <w:bCs/>
          <w:szCs w:val="21"/>
        </w:rPr>
        <w:t>型波导</w:t>
      </w:r>
      <w:r w:rsidRPr="00901640">
        <w:rPr>
          <w:rFonts w:hint="eastAsia"/>
          <w:b/>
          <w:bCs/>
          <w:szCs w:val="21"/>
        </w:rPr>
        <w:t>3D</w:t>
      </w:r>
      <w:r w:rsidRPr="00901640">
        <w:rPr>
          <w:rFonts w:hint="eastAsia"/>
          <w:b/>
          <w:bCs/>
          <w:szCs w:val="21"/>
        </w:rPr>
        <w:t>建模、设置端口、可行性检查、记录仿真结果、观察场效应、场效应分析、变量分析</w:t>
      </w:r>
    </w:p>
    <w:p w14:paraId="5514ABE0" w14:textId="48073B10" w:rsidR="00901640" w:rsidRPr="009F7027" w:rsidRDefault="00901640" w:rsidP="009F7027">
      <w:pPr>
        <w:numPr>
          <w:ilvl w:val="0"/>
          <w:numId w:val="1"/>
        </w:numPr>
        <w:spacing w:line="720" w:lineRule="auto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设计过程</w:t>
      </w:r>
    </w:p>
    <w:p w14:paraId="59D3045E" w14:textId="4C798D3F" w:rsidR="00901640" w:rsidRPr="00901640" w:rsidRDefault="00901640" w:rsidP="00901640">
      <w:pPr>
        <w:pStyle w:val="2"/>
        <w:numPr>
          <w:ilvl w:val="0"/>
          <w:numId w:val="2"/>
        </w:numPr>
        <w:spacing w:before="156" w:after="156"/>
        <w:ind w:left="720" w:hanging="720"/>
        <w:rPr>
          <w:sz w:val="24"/>
        </w:rPr>
      </w:pPr>
      <w:r w:rsidRPr="00901640">
        <w:rPr>
          <w:rFonts w:hint="eastAsia"/>
          <w:sz w:val="24"/>
        </w:rPr>
        <w:t>创建项目</w:t>
      </w:r>
    </w:p>
    <w:p w14:paraId="0F5B7B5E" w14:textId="2F24B0F2" w:rsidR="00901640" w:rsidRPr="009F7027" w:rsidRDefault="00901640" w:rsidP="00901640">
      <w:pPr>
        <w:ind w:firstLineChars="200" w:firstLine="420"/>
        <w:rPr>
          <w:b/>
          <w:bCs/>
          <w:szCs w:val="2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730A8D6A" wp14:editId="3A1AD682">
                <wp:simplePos x="0" y="0"/>
                <wp:positionH relativeFrom="margin">
                  <wp:posOffset>0</wp:posOffset>
                </wp:positionH>
                <wp:positionV relativeFrom="paragraph">
                  <wp:posOffset>128270</wp:posOffset>
                </wp:positionV>
                <wp:extent cx="5265420" cy="1516380"/>
                <wp:effectExtent l="0" t="4445" r="1905" b="3175"/>
                <wp:wrapTopAndBottom/>
                <wp:docPr id="100211886" name="组合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65420" cy="1516380"/>
                          <a:chOff x="0" y="0"/>
                          <a:chExt cx="5265420" cy="1516380"/>
                        </a:xfrm>
                      </wpg:grpSpPr>
                      <pic:pic xmlns:pic="http://schemas.openxmlformats.org/drawingml/2006/picture">
                        <pic:nvPicPr>
                          <pic:cNvPr id="69397575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7680" y="0"/>
                            <a:ext cx="4295775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0243233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26820"/>
                            <a:ext cx="5265420" cy="2895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540F24" w14:textId="78360190" w:rsidR="00901640" w:rsidRPr="009F7027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F7027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9F7027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F7027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创建项目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0A8D6A" id="组合 1" o:spid="_x0000_s1030" style="position:absolute;left:0;text-align:left;margin-left:0;margin-top:10.1pt;width:414.6pt;height:119.4pt;z-index:251677696;mso-position-horizontal-relative:margin" coordsize="52654,151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" o:spid="_x0000_s1031" type="#_x0000_t75" style="position:absolute;left:4876;width:42958;height:11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">
                  <v:imagedata r:id="rId12" o:title=""/>
                </v:shape>
                <v:shape id="_x0000_s1032" type="#_x0000_t202" style="position:absolute;top:12268;width:52654;height:2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" stroked="f">
                  <v:textbox style="mso-fit-shape-to-text:t">
                    <w:txbxContent>
                      <w:p w14:paraId="38540F24" w14:textId="78360190" w:rsidR="00901640" w:rsidRPr="009F7027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F7027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5</w:t>
                        </w:r>
                        <w:r w:rsidRPr="009F7027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r w:rsidRPr="009F7027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创建项目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F7027">
        <w:rPr>
          <w:rFonts w:hint="eastAsia"/>
          <w:b/>
          <w:bCs/>
          <w:szCs w:val="21"/>
        </w:rPr>
        <w:t>如图</w:t>
      </w:r>
      <w:r>
        <w:rPr>
          <w:rFonts w:hint="eastAsia"/>
          <w:b/>
          <w:bCs/>
          <w:szCs w:val="21"/>
        </w:rPr>
        <w:t>5</w:t>
      </w:r>
      <w:r w:rsidRPr="009F7027">
        <w:rPr>
          <w:rFonts w:hint="eastAsia"/>
          <w:b/>
          <w:bCs/>
          <w:szCs w:val="21"/>
        </w:rPr>
        <w:t>所示，点击</w:t>
      </w:r>
      <w:r w:rsidRPr="009F7027">
        <w:rPr>
          <w:rFonts w:hint="eastAsia"/>
          <w:b/>
          <w:bCs/>
          <w:szCs w:val="21"/>
        </w:rPr>
        <w:t>File-New</w:t>
      </w:r>
      <w:r w:rsidRPr="009F7027">
        <w:rPr>
          <w:rFonts w:hint="eastAsia"/>
          <w:b/>
          <w:bCs/>
          <w:szCs w:val="21"/>
        </w:rPr>
        <w:t>或</w:t>
      </w:r>
      <w:r w:rsidRPr="009F7027">
        <w:rPr>
          <w:rFonts w:hint="eastAsia"/>
          <w:b/>
          <w:bCs/>
          <w:szCs w:val="21"/>
        </w:rPr>
        <w:t>Project-Insert HFSS Design</w:t>
      </w:r>
      <w:r w:rsidRPr="009F7027">
        <w:rPr>
          <w:rFonts w:hint="eastAsia"/>
          <w:b/>
          <w:bCs/>
          <w:szCs w:val="21"/>
        </w:rPr>
        <w:t>或快捷键创建一个新的项目。</w:t>
      </w:r>
    </w:p>
    <w:p w14:paraId="43988A3C" w14:textId="77777777" w:rsidR="00901640" w:rsidRPr="00901640" w:rsidRDefault="00901640" w:rsidP="00901640">
      <w:pPr>
        <w:pStyle w:val="2"/>
        <w:numPr>
          <w:ilvl w:val="0"/>
          <w:numId w:val="2"/>
        </w:numPr>
        <w:spacing w:before="156" w:after="156"/>
        <w:ind w:left="720" w:hanging="720"/>
        <w:rPr>
          <w:sz w:val="24"/>
        </w:rPr>
      </w:pPr>
      <w:r w:rsidRPr="00901640">
        <w:rPr>
          <w:rFonts w:hint="eastAsia"/>
          <w:sz w:val="24"/>
        </w:rPr>
        <w:lastRenderedPageBreak/>
        <w:t>命名</w:t>
      </w:r>
    </w:p>
    <w:p w14:paraId="4DFBE568" w14:textId="0A9D838C" w:rsidR="00901640" w:rsidRPr="009F7027" w:rsidRDefault="00901640" w:rsidP="00901640">
      <w:pPr>
        <w:ind w:firstLineChars="200" w:firstLine="422"/>
        <w:rPr>
          <w:b/>
          <w:bCs/>
          <w:szCs w:val="21"/>
        </w:rPr>
      </w:pPr>
      <w:r w:rsidRPr="009F7027">
        <w:rPr>
          <w:b/>
          <w:bCs/>
          <w:noProof/>
          <w:szCs w:val="21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76DFFEA3" wp14:editId="32A40E29">
                <wp:simplePos x="0" y="0"/>
                <wp:positionH relativeFrom="margin">
                  <wp:posOffset>0</wp:posOffset>
                </wp:positionH>
                <wp:positionV relativeFrom="paragraph">
                  <wp:posOffset>99060</wp:posOffset>
                </wp:positionV>
                <wp:extent cx="5266054" cy="1058018"/>
                <wp:effectExtent l="0" t="0" r="0" b="8890"/>
                <wp:wrapTopAndBottom/>
                <wp:docPr id="1617392842" name="组合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266054" cy="1058018"/>
                          <a:chOff x="0" y="-68743"/>
                          <a:chExt cx="5266054" cy="1115360"/>
                        </a:xfrm>
                      </wpg:grpSpPr>
                      <pic:pic xmlns:pic="http://schemas.openxmlformats.org/drawingml/2006/picture">
                        <pic:nvPicPr>
                          <pic:cNvPr id="433847610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rcRect/>
                          <a:stretch/>
                        </pic:blipFill>
                        <pic:spPr>
                          <a:xfrm>
                            <a:off x="487680" y="-68743"/>
                            <a:ext cx="4295775" cy="7185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3914893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731324"/>
                            <a:ext cx="5266054" cy="3152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5B13F" w14:textId="640463B5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6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命名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DFFEA3" id="组合 6" o:spid="_x0000_s1033" style="position:absolute;left:0;text-align:left;margin-left:0;margin-top:7.8pt;width:414.65pt;height:83.3pt;z-index:251678720;mso-position-horizontal-relative:margin;mso-height-relative:margin" coordorigin=",-687" coordsize="52660,111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">
                <v:shape id="图片 1" o:spid="_x0000_s1034" type="#_x0000_t75" style="position:absolute;left:4876;top:-687;width:42958;height:7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">
                  <v:imagedata r:id="rId14" o:title=""/>
                </v:shape>
                <v:shape id="_x0000_s1035" type="#_x0000_t202" style="position:absolute;top:7313;width:52660;height:3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" stroked="f">
                  <v:textbox style="mso-fit-shape-to-text:t">
                    <w:txbxContent>
                      <w:p w14:paraId="0BD5B13F" w14:textId="640463B5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6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命名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F7027">
        <w:rPr>
          <w:rFonts w:hint="eastAsia"/>
          <w:b/>
          <w:bCs/>
          <w:szCs w:val="21"/>
        </w:rPr>
        <w:t>如图</w:t>
      </w:r>
      <w:r>
        <w:rPr>
          <w:rFonts w:hint="eastAsia"/>
          <w:b/>
          <w:bCs/>
          <w:szCs w:val="21"/>
        </w:rPr>
        <w:t>6</w:t>
      </w:r>
      <w:r w:rsidRPr="009F7027">
        <w:rPr>
          <w:rFonts w:hint="eastAsia"/>
          <w:b/>
          <w:bCs/>
          <w:szCs w:val="21"/>
        </w:rPr>
        <w:t>所示，对项目和仿真模型进行命名。</w:t>
      </w:r>
    </w:p>
    <w:p w14:paraId="539C96CE" w14:textId="3640F69D" w:rsidR="00901640" w:rsidRPr="009F7027" w:rsidRDefault="00901640" w:rsidP="00901640">
      <w:pPr>
        <w:keepNext/>
        <w:keepLines/>
        <w:numPr>
          <w:ilvl w:val="0"/>
          <w:numId w:val="2"/>
        </w:numPr>
        <w:spacing w:before="156" w:after="156" w:line="300" w:lineRule="auto"/>
        <w:outlineLvl w:val="1"/>
        <w:rPr>
          <w:b/>
          <w:bCs/>
          <w:sz w:val="24"/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0A38990C" wp14:editId="5ABFFD48">
                <wp:simplePos x="0" y="0"/>
                <wp:positionH relativeFrom="margin">
                  <wp:posOffset>0</wp:posOffset>
                </wp:positionH>
                <wp:positionV relativeFrom="paragraph">
                  <wp:posOffset>525145</wp:posOffset>
                </wp:positionV>
                <wp:extent cx="5266054" cy="2792771"/>
                <wp:effectExtent l="0" t="0" r="0" b="7620"/>
                <wp:wrapTopAndBottom/>
                <wp:docPr id="1600620165" name="组合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266054" cy="2792771"/>
                          <a:chOff x="0" y="-38100"/>
                          <a:chExt cx="5266054" cy="2850328"/>
                        </a:xfrm>
                      </wpg:grpSpPr>
                      <pic:pic xmlns:pic="http://schemas.openxmlformats.org/drawingml/2006/picture">
                        <pic:nvPicPr>
                          <pic:cNvPr id="1137784495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rcRect/>
                          <a:stretch/>
                        </pic:blipFill>
                        <pic:spPr>
                          <a:xfrm>
                            <a:off x="1153873" y="-38100"/>
                            <a:ext cx="2957575" cy="24993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9600578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506980"/>
                            <a:ext cx="5266054" cy="30524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FD7736" w14:textId="517BB233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7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设置仿真类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38990C" id="组合 3" o:spid="_x0000_s1036" style="position:absolute;left:0;text-align:left;margin-left:0;margin-top:41.35pt;width:414.65pt;height:219.9pt;z-index:251679744;mso-position-horizontal-relative:margin;mso-height-relative:margin" coordorigin=",-381" coordsize="52660,285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">
                <v:shape id="图片 1" o:spid="_x0000_s1037" type="#_x0000_t75" style="position:absolute;left:11538;top:-381;width:29576;height:249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">
                  <v:imagedata r:id="rId16" o:title=""/>
                </v:shape>
                <v:shape id="_x0000_s1038" type="#_x0000_t202" style="position:absolute;top:25069;width:52660;height:3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" stroked="f">
                  <v:textbox style="mso-fit-shape-to-text:t">
                    <w:txbxContent>
                      <w:p w14:paraId="1FFD7736" w14:textId="517BB233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7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设置仿真类型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F7027">
        <w:rPr>
          <w:rFonts w:hint="eastAsia"/>
          <w:b/>
          <w:bCs/>
          <w:sz w:val="24"/>
          <w:szCs w:val="32"/>
        </w:rPr>
        <w:t>设置仿真类型</w:t>
      </w:r>
    </w:p>
    <w:p w14:paraId="7B064A0D" w14:textId="17E60305" w:rsidR="005C4E7F" w:rsidRDefault="00901640" w:rsidP="00901640">
      <w:pPr>
        <w:pStyle w:val="a8"/>
        <w:ind w:firstLine="422"/>
        <w:rPr>
          <w:b/>
          <w:szCs w:val="22"/>
        </w:rPr>
      </w:pPr>
      <w:r w:rsidRPr="009F7027">
        <w:rPr>
          <w:rFonts w:hint="eastAsia"/>
          <w:b/>
          <w:szCs w:val="22"/>
        </w:rPr>
        <w:t>如图</w:t>
      </w:r>
      <w:r>
        <w:rPr>
          <w:rFonts w:hint="eastAsia"/>
          <w:b/>
          <w:szCs w:val="22"/>
        </w:rPr>
        <w:t>7</w:t>
      </w:r>
      <w:r w:rsidRPr="009F7027">
        <w:rPr>
          <w:rFonts w:hint="eastAsia"/>
          <w:b/>
          <w:szCs w:val="22"/>
        </w:rPr>
        <w:t>所示，点击</w:t>
      </w:r>
      <w:r w:rsidRPr="009F7027">
        <w:rPr>
          <w:rFonts w:hint="eastAsia"/>
          <w:b/>
          <w:szCs w:val="22"/>
        </w:rPr>
        <w:t>HFSS-Solution Type</w:t>
      </w:r>
      <w:r w:rsidRPr="009F7027">
        <w:rPr>
          <w:rFonts w:hint="eastAsia"/>
          <w:b/>
          <w:szCs w:val="22"/>
        </w:rPr>
        <w:t>设置仿真类型为</w:t>
      </w:r>
      <w:r w:rsidRPr="009F7027">
        <w:rPr>
          <w:rFonts w:hint="eastAsia"/>
          <w:b/>
          <w:szCs w:val="22"/>
        </w:rPr>
        <w:t>Driven Modal</w:t>
      </w:r>
      <w:r w:rsidRPr="009F7027">
        <w:rPr>
          <w:rFonts w:hint="eastAsia"/>
          <w:b/>
          <w:szCs w:val="22"/>
        </w:rPr>
        <w:t>。</w:t>
      </w:r>
    </w:p>
    <w:p w14:paraId="0B06806D" w14:textId="5F948408" w:rsidR="00901640" w:rsidRPr="00901640" w:rsidRDefault="00901640" w:rsidP="00901640">
      <w:pPr>
        <w:keepNext/>
        <w:keepLines/>
        <w:numPr>
          <w:ilvl w:val="0"/>
          <w:numId w:val="2"/>
        </w:numPr>
        <w:spacing w:before="156" w:after="156" w:line="300" w:lineRule="auto"/>
        <w:outlineLvl w:val="1"/>
        <w:rPr>
          <w:b/>
          <w:bCs/>
          <w:sz w:val="24"/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03FA72F0" wp14:editId="12648A73">
                <wp:simplePos x="0" y="0"/>
                <wp:positionH relativeFrom="margin">
                  <wp:posOffset>330200</wp:posOffset>
                </wp:positionH>
                <wp:positionV relativeFrom="paragraph">
                  <wp:posOffset>371475</wp:posOffset>
                </wp:positionV>
                <wp:extent cx="4635500" cy="2470150"/>
                <wp:effectExtent l="0" t="0" r="0" b="6350"/>
                <wp:wrapTopAndBottom/>
                <wp:docPr id="1904333786" name="组合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00" cy="2470150"/>
                          <a:chOff x="21724" y="0"/>
                          <a:chExt cx="5286064" cy="3274239"/>
                        </a:xfrm>
                      </wpg:grpSpPr>
                      <wpg:grpSp>
                        <wpg:cNvPr id="698313441" name="组合 1"/>
                        <wpg:cNvGrpSpPr>
                          <a:grpSpLocks/>
                        </wpg:cNvGrpSpPr>
                        <wpg:grpSpPr bwMode="auto">
                          <a:xfrm>
                            <a:off x="21724" y="754380"/>
                            <a:ext cx="5286064" cy="2519859"/>
                            <a:chOff x="21724" y="755982"/>
                            <a:chExt cx="5286064" cy="2519859"/>
                          </a:xfrm>
                        </wpg:grpSpPr>
                        <pic:pic xmlns:pic="http://schemas.openxmlformats.org/drawingml/2006/picture">
                          <pic:nvPicPr>
                            <pic:cNvPr id="1825277530" name="图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350213" y="755982"/>
                              <a:ext cx="2957575" cy="14445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wps:wsp>
                          <wps:cNvPr id="1998560768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1724" y="2884401"/>
                              <a:ext cx="5265239" cy="39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6147A7" w14:textId="40E47983" w:rsidR="00901640" w:rsidRPr="00901640" w:rsidRDefault="00901640" w:rsidP="00901640">
                                <w:pPr>
                                  <w:jc w:val="center"/>
                                  <w:rPr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  <w:r w:rsidRPr="00901640">
                                  <w:rPr>
                                    <w:rFonts w:hint="eastAs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图</w:t>
                                </w:r>
                                <w:r w:rsidRPr="00901640">
                                  <w:rPr>
                                    <w:rFonts w:hint="eastAs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8 </w:t>
                                </w:r>
                                <w:r w:rsidRPr="00901640">
                                  <w:rPr>
                                    <w:rFonts w:hint="eastAs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设置模型尺寸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202566783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540" y="0"/>
                            <a:ext cx="1917700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FA72F0" id="组合 2" o:spid="_x0000_s1039" style="position:absolute;left:0;text-align:left;margin-left:26pt;margin-top:29.25pt;width:365pt;height:194.5pt;z-index:251681792;mso-position-horizontal-relative:margin;mso-height-relative:margin" coordorigin="217" coordsize="52860,327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">
                <v:group id="_x0000_s1040" style="position:absolute;left:217;top:7543;width:52860;height:25199" coordorigin="217,7559" coordsize="52860,25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">
                  <v:shape id="图片 1" o:spid="_x0000_s1041" type="#_x0000_t75" style="position:absolute;left:23502;top:7559;width:29575;height:14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">
                    <v:imagedata r:id="rId19" o:title=""/>
                  </v:shape>
                  <v:shape id="_x0000_s1042" type="#_x0000_t202" style="position:absolute;left:217;top:28844;width:52652;height:39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" stroked="f">
                    <v:textbox>
                      <w:txbxContent>
                        <w:p w14:paraId="0C6147A7" w14:textId="40E47983" w:rsidR="00901640" w:rsidRPr="00901640" w:rsidRDefault="00901640" w:rsidP="00901640">
                          <w:pPr>
                            <w:jc w:val="center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901640">
                            <w:rPr>
                              <w:rFonts w:hint="eastAsia"/>
                              <w:b/>
                              <w:bCs/>
                              <w:sz w:val="18"/>
                              <w:szCs w:val="18"/>
                            </w:rPr>
                            <w:t>图</w:t>
                          </w:r>
                          <w:r w:rsidRPr="00901640">
                            <w:rPr>
                              <w:rFonts w:hint="eastAsia"/>
                              <w:b/>
                              <w:bCs/>
                              <w:sz w:val="18"/>
                              <w:szCs w:val="18"/>
                            </w:rPr>
                            <w:t xml:space="preserve">8 </w:t>
                          </w:r>
                          <w:r w:rsidRPr="00901640">
                            <w:rPr>
                              <w:rFonts w:hint="eastAsia"/>
                              <w:b/>
                              <w:bCs/>
                              <w:sz w:val="18"/>
                              <w:szCs w:val="18"/>
                            </w:rPr>
                            <w:t>设置模型尺寸</w:t>
                          </w:r>
                        </w:p>
                      </w:txbxContent>
                    </v:textbox>
                  </v:shape>
                </v:group>
                <v:shape id="图片 1" o:spid="_x0000_s1043" type="#_x0000_t75" style="position:absolute;left:1295;width:19177;height:29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">
                  <v:imagedata r:id="rId20" o:title=""/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hint="eastAsia"/>
          <w:b/>
          <w:bCs/>
          <w:sz w:val="24"/>
          <w:szCs w:val="32"/>
        </w:rPr>
        <w:t>设置模型尺寸</w:t>
      </w:r>
    </w:p>
    <w:p w14:paraId="13799644" w14:textId="2D491BA3" w:rsidR="00901640" w:rsidRPr="00901640" w:rsidRDefault="00901640" w:rsidP="00901640">
      <w:pPr>
        <w:spacing w:line="300" w:lineRule="auto"/>
        <w:ind w:left="360"/>
        <w:rPr>
          <w:b/>
          <w:szCs w:val="22"/>
        </w:rPr>
      </w:pPr>
      <w:r w:rsidRPr="00901640">
        <w:rPr>
          <w:rFonts w:hint="eastAsia"/>
          <w:b/>
          <w:szCs w:val="22"/>
        </w:rPr>
        <w:t>如图</w:t>
      </w:r>
      <w:r>
        <w:rPr>
          <w:rFonts w:hint="eastAsia"/>
          <w:b/>
          <w:szCs w:val="22"/>
        </w:rPr>
        <w:t>8</w:t>
      </w:r>
      <w:r w:rsidRPr="00901640">
        <w:rPr>
          <w:rFonts w:hint="eastAsia"/>
          <w:b/>
          <w:szCs w:val="22"/>
        </w:rPr>
        <w:t>所示，点击</w:t>
      </w:r>
      <w:r w:rsidRPr="00901640">
        <w:rPr>
          <w:rFonts w:hint="eastAsia"/>
          <w:b/>
          <w:szCs w:val="22"/>
        </w:rPr>
        <w:t>Modeler-Units</w:t>
      </w:r>
      <w:r w:rsidRPr="00901640">
        <w:rPr>
          <w:rFonts w:hint="eastAsia"/>
          <w:b/>
          <w:szCs w:val="22"/>
        </w:rPr>
        <w:t>，设置模型尺寸为</w:t>
      </w:r>
      <w:r w:rsidRPr="00901640">
        <w:rPr>
          <w:rFonts w:hint="eastAsia"/>
          <w:b/>
          <w:szCs w:val="22"/>
        </w:rPr>
        <w:t>in</w:t>
      </w:r>
      <w:r w:rsidRPr="00901640">
        <w:rPr>
          <w:rFonts w:hint="eastAsia"/>
          <w:b/>
          <w:szCs w:val="22"/>
        </w:rPr>
        <w:t>（英寸）。</w:t>
      </w:r>
    </w:p>
    <w:p w14:paraId="5132CBC6" w14:textId="77777777" w:rsidR="00901640" w:rsidRPr="00901640" w:rsidRDefault="00901640" w:rsidP="00901640">
      <w:pPr>
        <w:keepNext/>
        <w:keepLines/>
        <w:numPr>
          <w:ilvl w:val="0"/>
          <w:numId w:val="2"/>
        </w:numPr>
        <w:spacing w:before="156" w:after="156" w:line="300" w:lineRule="auto"/>
        <w:outlineLvl w:val="1"/>
        <w:rPr>
          <w:rFonts w:cstheme="majorBidi"/>
          <w:b/>
          <w:bCs/>
          <w:sz w:val="24"/>
          <w:szCs w:val="32"/>
        </w:rPr>
      </w:pPr>
      <w:r w:rsidRPr="00901640">
        <w:rPr>
          <w:rFonts w:cstheme="majorBidi" w:hint="eastAsia"/>
          <w:b/>
          <w:bCs/>
          <w:noProof/>
          <w:sz w:val="24"/>
          <w:szCs w:val="32"/>
          <w:lang w:val="zh-CN"/>
        </w:rPr>
        <w:lastRenderedPageBreak/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020F093B" wp14:editId="362028B5">
                <wp:simplePos x="0" y="0"/>
                <wp:positionH relativeFrom="column">
                  <wp:posOffset>0</wp:posOffset>
                </wp:positionH>
                <wp:positionV relativeFrom="paragraph">
                  <wp:posOffset>521970</wp:posOffset>
                </wp:positionV>
                <wp:extent cx="5265420" cy="2417444"/>
                <wp:effectExtent l="0" t="0" r="0" b="2540"/>
                <wp:wrapTopAndBottom/>
                <wp:docPr id="56719608" name="组合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5420" cy="2417444"/>
                          <a:chOff x="0" y="0"/>
                          <a:chExt cx="5265420" cy="2417444"/>
                        </a:xfrm>
                      </wpg:grpSpPr>
                      <wpg:grpSp>
                        <wpg:cNvPr id="2081820157" name="组合 3"/>
                        <wpg:cNvGrpSpPr/>
                        <wpg:grpSpPr>
                          <a:xfrm>
                            <a:off x="0" y="0"/>
                            <a:ext cx="5265420" cy="2417444"/>
                            <a:chOff x="0" y="0"/>
                            <a:chExt cx="5265420" cy="2417444"/>
                          </a:xfrm>
                        </wpg:grpSpPr>
                        <pic:pic xmlns:pic="http://schemas.openxmlformats.org/drawingml/2006/picture">
                          <pic:nvPicPr>
                            <pic:cNvPr id="20163512" name="图片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910840" y="0"/>
                              <a:ext cx="2354580" cy="21177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09060956" name="图片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48640"/>
                              <a:ext cx="2679700" cy="15544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63690039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2118360"/>
                              <a:ext cx="5265419" cy="29908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170BDC5" w14:textId="64DF2CE5" w:rsidR="00901640" w:rsidRPr="00901640" w:rsidRDefault="00901640" w:rsidP="00901640">
                                <w:pPr>
                                  <w:jc w:val="center"/>
                                  <w:rPr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  <w:r w:rsidRPr="00901640">
                                  <w:rPr>
                                    <w:rFonts w:hint="eastAs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图</w:t>
                                </w:r>
                                <w:r w:rsidRPr="00901640">
                                  <w:rPr>
                                    <w:rFonts w:hint="eastAs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9 </w:t>
                                </w:r>
                                <w:r w:rsidRPr="00901640">
                                  <w:rPr>
                                    <w:rFonts w:hint="eastAs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创建</w:t>
                                </w:r>
                                <w:r w:rsidRPr="00901640">
                                  <w:rPr>
                                    <w:rFonts w:hint="eastAs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T</w:t>
                                </w:r>
                                <w:r w:rsidRPr="00901640">
                                  <w:rPr>
                                    <w:rFonts w:hint="eastAs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型波导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110460707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32560" y="15240"/>
                            <a:ext cx="1236345" cy="4667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355013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4820" y="53340"/>
                            <a:ext cx="586740" cy="4076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20F093B" id="组合 4" o:spid="_x0000_s1044" style="position:absolute;left:0;text-align:left;margin-left:0;margin-top:41.1pt;width:414.6pt;height:190.35pt;z-index:251683840" coordsize="52654,241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">
                <v:group id="_x0000_s1045" style="position:absolute;width:52654;height:24174" coordsize="52654,24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">
                  <v:shape id="图片 1" o:spid="_x0000_s1046" type="#_x0000_t75" style="position:absolute;left:29108;width:23546;height:21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">
                    <v:imagedata r:id="rId25" o:title=""/>
                  </v:shape>
                  <v:shape id="图片 1" o:spid="_x0000_s1047" type="#_x0000_t75" style="position:absolute;top:5486;width:26797;height:15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">
                    <v:imagedata r:id="rId26" o:title=""/>
                  </v:shape>
                  <v:shape id="_x0000_s1048" type="#_x0000_t202" style="position:absolute;top:21183;width:52654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" stroked="f">
                    <v:textbox style="mso-fit-shape-to-text:t">
                      <w:txbxContent>
                        <w:p w14:paraId="3170BDC5" w14:textId="64DF2CE5" w:rsidR="00901640" w:rsidRPr="00901640" w:rsidRDefault="00901640" w:rsidP="00901640">
                          <w:pPr>
                            <w:jc w:val="center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901640">
                            <w:rPr>
                              <w:rFonts w:hint="eastAsia"/>
                              <w:b/>
                              <w:bCs/>
                              <w:sz w:val="18"/>
                              <w:szCs w:val="18"/>
                            </w:rPr>
                            <w:t>图</w:t>
                          </w:r>
                          <w:r w:rsidRPr="00901640">
                            <w:rPr>
                              <w:rFonts w:hint="eastAsia"/>
                              <w:b/>
                              <w:bCs/>
                              <w:sz w:val="18"/>
                              <w:szCs w:val="18"/>
                            </w:rPr>
                            <w:t xml:space="preserve">9 </w:t>
                          </w:r>
                          <w:r w:rsidRPr="00901640">
                            <w:rPr>
                              <w:rFonts w:hint="eastAsia"/>
                              <w:b/>
                              <w:bCs/>
                              <w:sz w:val="18"/>
                              <w:szCs w:val="18"/>
                            </w:rPr>
                            <w:t>创建</w:t>
                          </w:r>
                          <w:r w:rsidRPr="00901640">
                            <w:rPr>
                              <w:rFonts w:hint="eastAsia"/>
                              <w:b/>
                              <w:bCs/>
                              <w:sz w:val="18"/>
                              <w:szCs w:val="18"/>
                            </w:rPr>
                            <w:t>T</w:t>
                          </w:r>
                          <w:r w:rsidRPr="00901640">
                            <w:rPr>
                              <w:rFonts w:hint="eastAsia"/>
                              <w:b/>
                              <w:bCs/>
                              <w:sz w:val="18"/>
                              <w:szCs w:val="18"/>
                            </w:rPr>
                            <w:t>型波导</w:t>
                          </w:r>
                        </w:p>
                      </w:txbxContent>
                    </v:textbox>
                  </v:shape>
                </v:group>
                <v:shape id="图片 1" o:spid="_x0000_s1049" type="#_x0000_t75" style="position:absolute;left:14325;top:152;width:12364;height:4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">
                  <v:imagedata r:id="rId27" o:title=""/>
                </v:shape>
                <v:shape id="图片 1" o:spid="_x0000_s1050" type="#_x0000_t75" style="position:absolute;left:4648;top:533;width:5867;height:4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">
                  <v:imagedata r:id="rId28" o:title=""/>
                </v:shape>
                <w10:wrap type="topAndBottom"/>
              </v:group>
            </w:pict>
          </mc:Fallback>
        </mc:AlternateContent>
      </w:r>
      <w:r w:rsidRPr="00901640">
        <w:rPr>
          <w:rFonts w:cstheme="majorBidi" w:hint="eastAsia"/>
          <w:b/>
          <w:bCs/>
          <w:sz w:val="24"/>
          <w:szCs w:val="32"/>
        </w:rPr>
        <w:t>设计</w:t>
      </w:r>
      <w:r w:rsidRPr="00901640">
        <w:rPr>
          <w:rFonts w:cstheme="majorBidi" w:hint="eastAsia"/>
          <w:b/>
          <w:bCs/>
          <w:sz w:val="24"/>
          <w:szCs w:val="32"/>
        </w:rPr>
        <w:t>T</w:t>
      </w:r>
      <w:r w:rsidRPr="00901640">
        <w:rPr>
          <w:rFonts w:cstheme="majorBidi" w:hint="eastAsia"/>
          <w:b/>
          <w:bCs/>
          <w:sz w:val="24"/>
          <w:szCs w:val="32"/>
        </w:rPr>
        <w:t>型波导及凹槽结构</w:t>
      </w:r>
    </w:p>
    <w:p w14:paraId="526B96C2" w14:textId="3557A24C" w:rsidR="00901640" w:rsidRDefault="00901640" w:rsidP="00901640">
      <w:pPr>
        <w:pStyle w:val="a8"/>
        <w:ind w:firstLine="422"/>
        <w:rPr>
          <w:rFonts w:cstheme="minorBidi"/>
          <w:b/>
          <w:szCs w:val="22"/>
        </w:rPr>
      </w:pPr>
      <w:r w:rsidRPr="00901640">
        <w:rPr>
          <w:rFonts w:cstheme="minorBidi"/>
          <w:b/>
          <w:noProof/>
          <w:szCs w:val="22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6120A7D9" wp14:editId="7A558DAF">
                <wp:simplePos x="0" y="0"/>
                <wp:positionH relativeFrom="column">
                  <wp:posOffset>-50800</wp:posOffset>
                </wp:positionH>
                <wp:positionV relativeFrom="paragraph">
                  <wp:posOffset>4889500</wp:posOffset>
                </wp:positionV>
                <wp:extent cx="5274945" cy="1335404"/>
                <wp:effectExtent l="0" t="0" r="1905" b="0"/>
                <wp:wrapTopAndBottom/>
                <wp:docPr id="1228153363" name="组合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4945" cy="1335404"/>
                          <a:chOff x="0" y="0"/>
                          <a:chExt cx="5274945" cy="1335404"/>
                        </a:xfrm>
                      </wpg:grpSpPr>
                      <pic:pic xmlns:pic="http://schemas.openxmlformats.org/drawingml/2006/picture">
                        <pic:nvPicPr>
                          <pic:cNvPr id="244724245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86100" y="0"/>
                            <a:ext cx="2188845" cy="10287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7702150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06680"/>
                            <a:ext cx="2979420" cy="840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485552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036320"/>
                            <a:ext cx="5265419" cy="2990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158B66" w14:textId="49D30CF9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11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施加激励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20A7D9" id="组合 5" o:spid="_x0000_s1051" style="position:absolute;left:0;text-align:left;margin-left:-4pt;margin-top:385pt;width:415.35pt;height:105.15pt;z-index:251688960;mso-height-relative:margin" coordsize="52749,133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">
                <v:shape id="图片 1" o:spid="_x0000_s1052" type="#_x0000_t75" style="position:absolute;left:30861;width:21888;height:10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">
                  <v:imagedata r:id="rId31" o:title=""/>
                </v:shape>
                <v:shape id="图片 1" o:spid="_x0000_s1053" type="#_x0000_t75" style="position:absolute;top:1066;width:29794;height:84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">
                  <v:imagedata r:id="rId32" o:title=""/>
                </v:shape>
                <v:shape id="_x0000_s1054" type="#_x0000_t202" style="position:absolute;top:10363;width:52654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" stroked="f">
                  <v:textbox style="mso-fit-shape-to-text:t">
                    <w:txbxContent>
                      <w:p w14:paraId="26158B66" w14:textId="49D30CF9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11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施加激励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rFonts w:cstheme="minorBidi" w:hint="eastAsia"/>
          <w:b/>
          <w:noProof/>
          <w:szCs w:val="22"/>
          <w:lang w:val="zh-CN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2D3A073A" wp14:editId="0AC673CF">
                <wp:simplePos x="0" y="0"/>
                <wp:positionH relativeFrom="margin">
                  <wp:align>left</wp:align>
                </wp:positionH>
                <wp:positionV relativeFrom="paragraph">
                  <wp:posOffset>3101340</wp:posOffset>
                </wp:positionV>
                <wp:extent cx="5265419" cy="1664334"/>
                <wp:effectExtent l="0" t="0" r="0" b="0"/>
                <wp:wrapTopAndBottom/>
                <wp:docPr id="1982959942" name="组合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5419" cy="1664334"/>
                          <a:chOff x="0" y="0"/>
                          <a:chExt cx="5265419" cy="1664334"/>
                        </a:xfrm>
                      </wpg:grpSpPr>
                      <pic:pic xmlns:pic="http://schemas.openxmlformats.org/drawingml/2006/picture">
                        <pic:nvPicPr>
                          <pic:cNvPr id="173670375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16050" y="0"/>
                            <a:ext cx="2447290" cy="13011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0185702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365250"/>
                            <a:ext cx="5265419" cy="2990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2CF7FF" w14:textId="69DD3C17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10  T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型波导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3A073A" id="组合 8" o:spid="_x0000_s1055" style="position:absolute;left:0;text-align:left;margin-left:0;margin-top:244.2pt;width:414.6pt;height:131.05pt;z-index:251686912;mso-position-horizontal:left;mso-position-horizontal-relative:margin" coordsize="52654,166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">
                <v:shape id="图片 1" o:spid="_x0000_s1056" type="#_x0000_t75" style="position:absolute;left:14160;width:24473;height:13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">
                  <v:imagedata r:id="rId34" o:title=""/>
                </v:shape>
                <v:shape id="_x0000_s1057" type="#_x0000_t202" style="position:absolute;top:13652;width:52654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" stroked="f">
                  <v:textbox style="mso-fit-shape-to-text:t">
                    <w:txbxContent>
                      <w:p w14:paraId="4D2CF7FF" w14:textId="69DD3C17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10  T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型波导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cstheme="minorBidi" w:hint="eastAsia"/>
          <w:b/>
          <w:szCs w:val="22"/>
        </w:rPr>
        <w:t>如图</w:t>
      </w:r>
      <w:r>
        <w:rPr>
          <w:rFonts w:cstheme="minorBidi" w:hint="eastAsia"/>
          <w:b/>
          <w:szCs w:val="22"/>
        </w:rPr>
        <w:t>9</w:t>
      </w:r>
      <w:r w:rsidRPr="00901640">
        <w:rPr>
          <w:rFonts w:cstheme="minorBidi" w:hint="eastAsia"/>
          <w:b/>
          <w:szCs w:val="22"/>
        </w:rPr>
        <w:t>所示，使用</w:t>
      </w:r>
      <w:r w:rsidRPr="00901640">
        <w:rPr>
          <w:rFonts w:cstheme="minorBidi" w:hint="eastAsia"/>
          <w:b/>
          <w:szCs w:val="22"/>
        </w:rPr>
        <w:t>Draw box</w:t>
      </w:r>
      <w:r w:rsidRPr="00901640">
        <w:rPr>
          <w:rFonts w:cstheme="minorBidi" w:hint="eastAsia"/>
          <w:b/>
          <w:szCs w:val="22"/>
        </w:rPr>
        <w:t>以及</w:t>
      </w:r>
      <w:r w:rsidRPr="00901640">
        <w:rPr>
          <w:rFonts w:cstheme="minorBidi" w:hint="eastAsia"/>
          <w:b/>
          <w:szCs w:val="22"/>
        </w:rPr>
        <w:t>Duplicate Around Axis</w:t>
      </w:r>
      <w:r w:rsidRPr="00901640">
        <w:rPr>
          <w:rFonts w:cstheme="minorBidi" w:hint="eastAsia"/>
          <w:b/>
          <w:szCs w:val="22"/>
        </w:rPr>
        <w:t>创建</w:t>
      </w:r>
      <w:r w:rsidRPr="00901640">
        <w:rPr>
          <w:rFonts w:cstheme="minorBidi" w:hint="eastAsia"/>
          <w:b/>
          <w:szCs w:val="22"/>
        </w:rPr>
        <w:t>T</w:t>
      </w:r>
      <w:r w:rsidRPr="00901640">
        <w:rPr>
          <w:rFonts w:cstheme="minorBidi" w:hint="eastAsia"/>
          <w:b/>
          <w:szCs w:val="22"/>
        </w:rPr>
        <w:t>型波导，属性值如上图所示。创建好的</w:t>
      </w:r>
      <w:r w:rsidRPr="00901640">
        <w:rPr>
          <w:rFonts w:cstheme="minorBidi" w:hint="eastAsia"/>
          <w:b/>
          <w:szCs w:val="22"/>
        </w:rPr>
        <w:t>T</w:t>
      </w:r>
      <w:r w:rsidRPr="00901640">
        <w:rPr>
          <w:rFonts w:cstheme="minorBidi" w:hint="eastAsia"/>
          <w:b/>
          <w:szCs w:val="22"/>
        </w:rPr>
        <w:t>型波导如图</w:t>
      </w:r>
      <w:r>
        <w:rPr>
          <w:rFonts w:cstheme="minorBidi" w:hint="eastAsia"/>
          <w:b/>
          <w:szCs w:val="22"/>
        </w:rPr>
        <w:t>10</w:t>
      </w:r>
      <w:r w:rsidRPr="00901640">
        <w:rPr>
          <w:rFonts w:cstheme="minorBidi" w:hint="eastAsia"/>
          <w:b/>
          <w:szCs w:val="22"/>
        </w:rPr>
        <w:t>所示。</w:t>
      </w:r>
    </w:p>
    <w:p w14:paraId="24E2C107" w14:textId="104B95E5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/>
          <w:b/>
          <w:noProof/>
          <w:szCs w:val="22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5C907B3F" wp14:editId="3F296956">
                <wp:simplePos x="0" y="0"/>
                <wp:positionH relativeFrom="margin">
                  <wp:posOffset>-1270</wp:posOffset>
                </wp:positionH>
                <wp:positionV relativeFrom="paragraph">
                  <wp:posOffset>3848100</wp:posOffset>
                </wp:positionV>
                <wp:extent cx="5267960" cy="1426844"/>
                <wp:effectExtent l="0" t="0" r="8890" b="2540"/>
                <wp:wrapTopAndBottom/>
                <wp:docPr id="1950285492" name="组合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7960" cy="1426844"/>
                          <a:chOff x="0" y="0"/>
                          <a:chExt cx="5267960" cy="1426844"/>
                        </a:xfrm>
                      </wpg:grpSpPr>
                      <pic:pic xmlns:pic="http://schemas.openxmlformats.org/drawingml/2006/picture">
                        <pic:nvPicPr>
                          <pic:cNvPr id="113504990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5640" cy="1104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68240946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68040" y="0"/>
                            <a:ext cx="1899920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8500962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27760"/>
                            <a:ext cx="5265419" cy="2990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AB7E35" w14:textId="0B46AACE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12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创建凹槽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907B3F" id="_x0000_s1058" style="position:absolute;left:0;text-align:left;margin-left:-.1pt;margin-top:303pt;width:414.8pt;height:112.35pt;z-index:251689984;mso-position-horizontal-relative:margin" coordsize="52679,142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">
                <v:shape id="图片 1" o:spid="_x0000_s1059" type="#_x0000_t75" style="position:absolute;width:32156;height:11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">
                  <v:imagedata r:id="rId37" o:title=""/>
                </v:shape>
                <v:shape id="图片 1" o:spid="_x0000_s1060" type="#_x0000_t75" style="position:absolute;left:33680;width:18999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">
                  <v:imagedata r:id="rId38" o:title=""/>
                </v:shape>
                <v:shape id="_x0000_s1061" type="#_x0000_t202" style="position:absolute;top:11277;width:52654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" stroked="f">
                  <v:textbox style="mso-fit-shape-to-text:t">
                    <w:txbxContent>
                      <w:p w14:paraId="38AB7E35" w14:textId="0B46AACE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12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创建凹槽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cstheme="minorBidi" w:hint="eastAsia"/>
          <w:b/>
          <w:szCs w:val="22"/>
        </w:rPr>
        <w:t>如图</w:t>
      </w:r>
      <w:r>
        <w:rPr>
          <w:rFonts w:cstheme="minorBidi" w:hint="eastAsia"/>
          <w:b/>
          <w:szCs w:val="22"/>
        </w:rPr>
        <w:t>11</w:t>
      </w:r>
      <w:r w:rsidRPr="00901640">
        <w:rPr>
          <w:rFonts w:cstheme="minorBidi" w:hint="eastAsia"/>
          <w:b/>
          <w:szCs w:val="22"/>
        </w:rPr>
        <w:t>所示，在创建</w:t>
      </w:r>
      <w:r w:rsidRPr="00901640">
        <w:rPr>
          <w:rFonts w:cstheme="minorBidi" w:hint="eastAsia"/>
          <w:b/>
          <w:szCs w:val="22"/>
        </w:rPr>
        <w:t>T</w:t>
      </w:r>
      <w:r w:rsidRPr="00901640">
        <w:rPr>
          <w:rFonts w:cstheme="minorBidi" w:hint="eastAsia"/>
          <w:b/>
          <w:szCs w:val="22"/>
        </w:rPr>
        <w:t>型波导后，在其三个端口上施加激励，分别命名为</w:t>
      </w:r>
      <w:r w:rsidRPr="00901640">
        <w:rPr>
          <w:rFonts w:cstheme="minorBidi" w:hint="eastAsia"/>
          <w:b/>
          <w:szCs w:val="22"/>
        </w:rPr>
        <w:t>port1</w:t>
      </w:r>
      <w:r w:rsidRPr="00901640">
        <w:rPr>
          <w:rFonts w:cstheme="minorBidi" w:hint="eastAsia"/>
          <w:b/>
          <w:szCs w:val="22"/>
        </w:rPr>
        <w:t>、</w:t>
      </w:r>
      <w:r w:rsidRPr="00901640">
        <w:rPr>
          <w:rFonts w:cstheme="minorBidi" w:hint="eastAsia"/>
          <w:b/>
          <w:szCs w:val="22"/>
        </w:rPr>
        <w:t>port2</w:t>
      </w:r>
      <w:r w:rsidRPr="00901640">
        <w:rPr>
          <w:rFonts w:cstheme="minorBidi" w:hint="eastAsia"/>
          <w:b/>
          <w:szCs w:val="22"/>
        </w:rPr>
        <w:t>、</w:t>
      </w:r>
      <w:r w:rsidRPr="00901640">
        <w:rPr>
          <w:rFonts w:cstheme="minorBidi" w:hint="eastAsia"/>
          <w:b/>
          <w:szCs w:val="22"/>
        </w:rPr>
        <w:t>port3</w:t>
      </w:r>
      <w:r w:rsidRPr="00901640">
        <w:rPr>
          <w:rFonts w:cstheme="minorBidi" w:hint="eastAsia"/>
          <w:b/>
          <w:szCs w:val="22"/>
        </w:rPr>
        <w:t>。</w:t>
      </w:r>
    </w:p>
    <w:p w14:paraId="2A1401A9" w14:textId="360DBD02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szCs w:val="22"/>
        </w:rPr>
        <w:t>如图</w:t>
      </w:r>
      <w:r>
        <w:rPr>
          <w:rFonts w:cstheme="minorBidi" w:hint="eastAsia"/>
          <w:b/>
          <w:szCs w:val="22"/>
        </w:rPr>
        <w:t>12</w:t>
      </w:r>
      <w:r w:rsidRPr="00901640">
        <w:rPr>
          <w:rFonts w:cstheme="minorBidi" w:hint="eastAsia"/>
          <w:b/>
          <w:szCs w:val="22"/>
        </w:rPr>
        <w:t>所示，在设计好的</w:t>
      </w:r>
      <w:r w:rsidRPr="00901640">
        <w:rPr>
          <w:rFonts w:cstheme="minorBidi" w:hint="eastAsia"/>
          <w:b/>
          <w:szCs w:val="22"/>
        </w:rPr>
        <w:t>T</w:t>
      </w:r>
      <w:r w:rsidRPr="00901640">
        <w:rPr>
          <w:rFonts w:cstheme="minorBidi" w:hint="eastAsia"/>
          <w:b/>
          <w:szCs w:val="22"/>
        </w:rPr>
        <w:t>型波导上开一个凹槽，属性值如图所示，注意添加变量</w:t>
      </w:r>
      <w:r w:rsidRPr="00901640">
        <w:rPr>
          <w:rFonts w:cstheme="minorBidi" w:hint="eastAsia"/>
          <w:b/>
          <w:szCs w:val="22"/>
        </w:rPr>
        <w:lastRenderedPageBreak/>
        <w:t>offset</w:t>
      </w:r>
      <w:r w:rsidRPr="00901640">
        <w:rPr>
          <w:rFonts w:cstheme="minorBidi" w:hint="eastAsia"/>
          <w:b/>
          <w:szCs w:val="22"/>
        </w:rPr>
        <w:t>，使用图形功能的</w:t>
      </w:r>
      <w:r w:rsidRPr="00901640">
        <w:rPr>
          <w:rFonts w:cstheme="minorBidi" w:hint="eastAsia"/>
          <w:b/>
          <w:szCs w:val="22"/>
        </w:rPr>
        <w:t>Subtract</w:t>
      </w:r>
      <w:r w:rsidRPr="00901640">
        <w:rPr>
          <w:rFonts w:cstheme="minorBidi" w:hint="eastAsia"/>
          <w:b/>
          <w:szCs w:val="22"/>
        </w:rPr>
        <w:t>完成凹槽的制作。</w:t>
      </w:r>
    </w:p>
    <w:p w14:paraId="4F04321B" w14:textId="77777777" w:rsidR="00901640" w:rsidRPr="00901640" w:rsidRDefault="00901640" w:rsidP="00901640">
      <w:pPr>
        <w:keepNext/>
        <w:keepLines/>
        <w:numPr>
          <w:ilvl w:val="0"/>
          <w:numId w:val="2"/>
        </w:numPr>
        <w:spacing w:before="156" w:after="156" w:line="300" w:lineRule="auto"/>
        <w:ind w:left="360" w:hanging="360"/>
        <w:outlineLvl w:val="1"/>
        <w:rPr>
          <w:rFonts w:cstheme="majorBidi"/>
          <w:b/>
          <w:bCs/>
          <w:sz w:val="24"/>
          <w:szCs w:val="32"/>
        </w:rPr>
      </w:pPr>
      <w:r w:rsidRPr="00901640">
        <w:rPr>
          <w:rFonts w:cstheme="majorBidi" w:hint="eastAsia"/>
          <w:b/>
          <w:bCs/>
          <w:noProof/>
          <w:sz w:val="24"/>
          <w:szCs w:val="32"/>
          <w:lang w:val="zh-CN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6667835A" wp14:editId="32BADE56">
                <wp:simplePos x="0" y="0"/>
                <wp:positionH relativeFrom="margin">
                  <wp:align>left</wp:align>
                </wp:positionH>
                <wp:positionV relativeFrom="paragraph">
                  <wp:posOffset>482600</wp:posOffset>
                </wp:positionV>
                <wp:extent cx="5273040" cy="3994784"/>
                <wp:effectExtent l="0" t="0" r="3810" b="6350"/>
                <wp:wrapTopAndBottom/>
                <wp:docPr id="1730577836" name="组合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3040" cy="3994784"/>
                          <a:chOff x="0" y="0"/>
                          <a:chExt cx="5273040" cy="3994784"/>
                        </a:xfrm>
                      </wpg:grpSpPr>
                      <pic:pic xmlns:pic="http://schemas.openxmlformats.org/drawingml/2006/picture">
                        <pic:nvPicPr>
                          <pic:cNvPr id="674989396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67940" y="0"/>
                            <a:ext cx="2705100" cy="36931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17073726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303020"/>
                            <a:ext cx="2543175" cy="723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1382106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695700"/>
                            <a:ext cx="5265419" cy="2990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F8849B" w14:textId="5A8158F2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13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设置仿真环境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67835A" id="组合 7" o:spid="_x0000_s1062" style="position:absolute;left:0;text-align:left;margin-left:0;margin-top:38pt;width:415.2pt;height:314.55pt;z-index:251692032;mso-position-horizontal:left;mso-position-horizontal-relative:margin" coordsize="52730,399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">
                <v:shape id="图片 1" o:spid="_x0000_s1063" type="#_x0000_t75" style="position:absolute;left:25679;width:27051;height:36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">
                  <v:imagedata r:id="rId41" o:title=""/>
                </v:shape>
                <v:shape id="图片 1" o:spid="_x0000_s1064" type="#_x0000_t75" style="position:absolute;top:13030;width:25431;height:7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">
                  <v:imagedata r:id="rId42" o:title=""/>
                </v:shape>
                <v:shape id="_x0000_s1065" type="#_x0000_t202" style="position:absolute;top:36957;width:52654;height:2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" stroked="f">
                  <v:textbox style="mso-fit-shape-to-text:t">
                    <w:txbxContent>
                      <w:p w14:paraId="6EF8849B" w14:textId="5A8158F2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13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设置仿真环境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cstheme="majorBidi" w:hint="eastAsia"/>
          <w:b/>
          <w:bCs/>
          <w:sz w:val="24"/>
          <w:szCs w:val="32"/>
        </w:rPr>
        <w:t>仿真分析</w:t>
      </w:r>
    </w:p>
    <w:p w14:paraId="6F032320" w14:textId="004B53E4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noProof/>
          <w:szCs w:val="22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2164CCBE" wp14:editId="45F057C4">
                <wp:simplePos x="0" y="0"/>
                <wp:positionH relativeFrom="margin">
                  <wp:align>center</wp:align>
                </wp:positionH>
                <wp:positionV relativeFrom="paragraph">
                  <wp:posOffset>4404995</wp:posOffset>
                </wp:positionV>
                <wp:extent cx="5269230" cy="2790824"/>
                <wp:effectExtent l="0" t="0" r="7620" b="0"/>
                <wp:wrapTopAndBottom/>
                <wp:docPr id="1002273181" name="组合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0" cy="2790824"/>
                          <a:chOff x="0" y="0"/>
                          <a:chExt cx="5269230" cy="2790824"/>
                        </a:xfrm>
                      </wpg:grpSpPr>
                      <pic:pic xmlns:pic="http://schemas.openxmlformats.org/drawingml/2006/picture">
                        <pic:nvPicPr>
                          <pic:cNvPr id="739485638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10540"/>
                            <a:ext cx="2323465" cy="1485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7194700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72740" y="0"/>
                            <a:ext cx="2396490" cy="24917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8991189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491740"/>
                            <a:ext cx="5265419" cy="2990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591013" w14:textId="63FBCF48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14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设置扫频区间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64CCBE" id="_x0000_s1066" style="position:absolute;left:0;text-align:left;margin-left:0;margin-top:346.85pt;width:414.9pt;height:219.75pt;z-index:251694080;mso-position-horizontal:center;mso-position-horizontal-relative:margin" coordsize="52692,279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">
                <v:shape id="图片 1" o:spid="_x0000_s1067" type="#_x0000_t75" style="position:absolute;top:5105;width:23234;height:14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">
                  <v:imagedata r:id="rId45" o:title=""/>
                </v:shape>
                <v:shape id="图片 1" o:spid="_x0000_s1068" type="#_x0000_t75" style="position:absolute;left:28727;width:23965;height:24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">
                  <v:imagedata r:id="rId46" o:title=""/>
                </v:shape>
                <v:shape id="_x0000_s1069" type="#_x0000_t202" style="position:absolute;top:24917;width:52654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" stroked="f">
                  <v:textbox style="mso-fit-shape-to-text:t">
                    <w:txbxContent>
                      <w:p w14:paraId="34591013" w14:textId="63FBCF48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14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设置扫频区间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cstheme="minorBidi" w:hint="eastAsia"/>
          <w:b/>
          <w:szCs w:val="22"/>
        </w:rPr>
        <w:t>如图</w:t>
      </w:r>
      <w:r>
        <w:rPr>
          <w:rFonts w:cstheme="minorBidi" w:hint="eastAsia"/>
          <w:b/>
          <w:szCs w:val="22"/>
        </w:rPr>
        <w:t>13</w:t>
      </w:r>
      <w:r w:rsidRPr="00901640">
        <w:rPr>
          <w:rFonts w:cstheme="minorBidi" w:hint="eastAsia"/>
          <w:b/>
          <w:szCs w:val="22"/>
        </w:rPr>
        <w:t>所示，设置仿真频率为</w:t>
      </w:r>
      <w:r w:rsidRPr="00901640">
        <w:rPr>
          <w:rFonts w:cstheme="minorBidi" w:hint="eastAsia"/>
          <w:b/>
          <w:szCs w:val="22"/>
        </w:rPr>
        <w:t>10GHz</w:t>
      </w:r>
      <w:r w:rsidRPr="00901640">
        <w:rPr>
          <w:rFonts w:cstheme="minorBidi" w:hint="eastAsia"/>
          <w:b/>
          <w:szCs w:val="22"/>
        </w:rPr>
        <w:t>，数值迭代次数为</w:t>
      </w:r>
      <w:r w:rsidRPr="00901640">
        <w:rPr>
          <w:rFonts w:cstheme="minorBidi" w:hint="eastAsia"/>
          <w:b/>
          <w:szCs w:val="22"/>
        </w:rPr>
        <w:t>15</w:t>
      </w:r>
      <w:r w:rsidRPr="00901640">
        <w:rPr>
          <w:rFonts w:cstheme="minorBidi" w:hint="eastAsia"/>
          <w:b/>
          <w:szCs w:val="22"/>
        </w:rPr>
        <w:t>。</w:t>
      </w:r>
    </w:p>
    <w:p w14:paraId="57CA7E18" w14:textId="306BE439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szCs w:val="22"/>
        </w:rPr>
        <w:t>如图</w:t>
      </w:r>
      <w:r>
        <w:rPr>
          <w:rFonts w:cstheme="minorBidi" w:hint="eastAsia"/>
          <w:b/>
          <w:szCs w:val="22"/>
        </w:rPr>
        <w:t>14</w:t>
      </w:r>
      <w:r w:rsidRPr="00901640">
        <w:rPr>
          <w:rFonts w:cstheme="minorBidi" w:hint="eastAsia"/>
          <w:b/>
          <w:szCs w:val="22"/>
        </w:rPr>
        <w:t>所</w:t>
      </w:r>
      <w:proofErr w:type="gramStart"/>
      <w:r w:rsidRPr="00901640">
        <w:rPr>
          <w:rFonts w:cstheme="minorBidi" w:hint="eastAsia"/>
          <w:b/>
          <w:szCs w:val="22"/>
        </w:rPr>
        <w:t>示设置</w:t>
      </w:r>
      <w:proofErr w:type="gramEnd"/>
      <w:r w:rsidRPr="00901640">
        <w:rPr>
          <w:rFonts w:cstheme="minorBidi" w:hint="eastAsia"/>
          <w:b/>
          <w:szCs w:val="22"/>
        </w:rPr>
        <w:t>频率范围为</w:t>
      </w:r>
      <w:r w:rsidRPr="00901640">
        <w:rPr>
          <w:rFonts w:cstheme="minorBidi" w:hint="eastAsia"/>
          <w:b/>
          <w:szCs w:val="22"/>
        </w:rPr>
        <w:t>8GHz-10GHz</w:t>
      </w:r>
      <w:r w:rsidRPr="00901640">
        <w:rPr>
          <w:rFonts w:cstheme="minorBidi" w:hint="eastAsia"/>
          <w:b/>
          <w:szCs w:val="22"/>
        </w:rPr>
        <w:t>，步长为</w:t>
      </w:r>
      <w:r w:rsidRPr="00901640">
        <w:rPr>
          <w:rFonts w:cstheme="minorBidi" w:hint="eastAsia"/>
          <w:b/>
          <w:szCs w:val="22"/>
        </w:rPr>
        <w:t>0.01GHz</w:t>
      </w:r>
      <w:r w:rsidRPr="00901640">
        <w:rPr>
          <w:rFonts w:cstheme="minorBidi" w:hint="eastAsia"/>
          <w:b/>
          <w:szCs w:val="22"/>
        </w:rPr>
        <w:t>。</w:t>
      </w:r>
    </w:p>
    <w:p w14:paraId="18EE8780" w14:textId="6536B6A3" w:rsidR="005C4E7F" w:rsidRDefault="00901640" w:rsidP="005C4E7F">
      <w:pPr>
        <w:pStyle w:val="a8"/>
        <w:ind w:firstLine="422"/>
        <w:rPr>
          <w:b/>
          <w:bCs/>
          <w:szCs w:val="21"/>
        </w:rPr>
      </w:pPr>
      <w:r w:rsidRPr="00901640">
        <w:rPr>
          <w:rFonts w:hint="eastAsia"/>
          <w:b/>
          <w:bCs/>
          <w:szCs w:val="21"/>
        </w:rPr>
        <w:t>如图</w:t>
      </w:r>
      <w:r w:rsidRPr="00901640">
        <w:rPr>
          <w:rFonts w:hint="eastAsia"/>
          <w:b/>
          <w:bCs/>
          <w:szCs w:val="21"/>
        </w:rPr>
        <w:t>1</w:t>
      </w:r>
      <w:r>
        <w:rPr>
          <w:rFonts w:hint="eastAsia"/>
          <w:b/>
          <w:bCs/>
          <w:szCs w:val="21"/>
        </w:rPr>
        <w:t>5</w:t>
      </w:r>
      <w:r w:rsidRPr="00901640">
        <w:rPr>
          <w:rFonts w:hint="eastAsia"/>
          <w:b/>
          <w:bCs/>
          <w:szCs w:val="21"/>
        </w:rPr>
        <w:t>所示，点击快捷键进行检查，全部通过即可进行仿真。</w:t>
      </w:r>
    </w:p>
    <w:p w14:paraId="2E51E154" w14:textId="63DF8AE4" w:rsidR="00901640" w:rsidRDefault="00901640" w:rsidP="005C4E7F">
      <w:pPr>
        <w:pStyle w:val="a8"/>
        <w:ind w:firstLine="422"/>
        <w:rPr>
          <w:b/>
          <w:bCs/>
          <w:szCs w:val="21"/>
        </w:rPr>
      </w:pPr>
      <w:r w:rsidRPr="00901640">
        <w:rPr>
          <w:rFonts w:hint="eastAsia"/>
          <w:b/>
          <w:bCs/>
          <w:szCs w:val="21"/>
        </w:rPr>
        <w:t>接下来对凹槽进行扫参，如图</w:t>
      </w:r>
      <w:r w:rsidRPr="00901640">
        <w:rPr>
          <w:rFonts w:hint="eastAsia"/>
          <w:b/>
          <w:bCs/>
          <w:szCs w:val="21"/>
        </w:rPr>
        <w:t>1</w:t>
      </w:r>
      <w:r>
        <w:rPr>
          <w:rFonts w:hint="eastAsia"/>
          <w:b/>
          <w:bCs/>
          <w:szCs w:val="21"/>
        </w:rPr>
        <w:t>6</w:t>
      </w:r>
      <w:r w:rsidRPr="00901640">
        <w:rPr>
          <w:rFonts w:hint="eastAsia"/>
          <w:b/>
          <w:bCs/>
          <w:szCs w:val="21"/>
        </w:rPr>
        <w:t>、图</w:t>
      </w:r>
      <w:r w:rsidRPr="00901640">
        <w:rPr>
          <w:rFonts w:hint="eastAsia"/>
          <w:b/>
          <w:bCs/>
          <w:szCs w:val="21"/>
        </w:rPr>
        <w:t>1</w:t>
      </w:r>
      <w:r>
        <w:rPr>
          <w:rFonts w:hint="eastAsia"/>
          <w:b/>
          <w:bCs/>
          <w:szCs w:val="21"/>
        </w:rPr>
        <w:t>7</w:t>
      </w:r>
      <w:r w:rsidRPr="00901640">
        <w:rPr>
          <w:rFonts w:hint="eastAsia"/>
          <w:b/>
          <w:bCs/>
          <w:szCs w:val="21"/>
        </w:rPr>
        <w:t>所</w:t>
      </w:r>
      <w:proofErr w:type="gramStart"/>
      <w:r w:rsidRPr="00901640">
        <w:rPr>
          <w:rFonts w:hint="eastAsia"/>
          <w:b/>
          <w:bCs/>
          <w:szCs w:val="21"/>
        </w:rPr>
        <w:t>示进行</w:t>
      </w:r>
      <w:proofErr w:type="gramEnd"/>
      <w:r w:rsidRPr="00901640">
        <w:rPr>
          <w:rFonts w:hint="eastAsia"/>
          <w:b/>
          <w:bCs/>
          <w:szCs w:val="21"/>
        </w:rPr>
        <w:t>设置。</w:t>
      </w:r>
    </w:p>
    <w:p w14:paraId="5CE7F23B" w14:textId="7C8FC99A" w:rsidR="00901640" w:rsidRDefault="00901640" w:rsidP="00901640">
      <w:pPr>
        <w:pStyle w:val="a8"/>
        <w:ind w:firstLine="422"/>
        <w:rPr>
          <w:b/>
          <w:bCs/>
          <w:szCs w:val="21"/>
        </w:rPr>
      </w:pPr>
      <w:r w:rsidRPr="00901640">
        <w:rPr>
          <w:rFonts w:hint="eastAsia"/>
          <w:b/>
          <w:bCs/>
          <w:szCs w:val="21"/>
        </w:rPr>
        <w:t>如图</w:t>
      </w:r>
      <w:r>
        <w:rPr>
          <w:rFonts w:hint="eastAsia"/>
          <w:b/>
          <w:bCs/>
          <w:szCs w:val="21"/>
        </w:rPr>
        <w:t>18</w:t>
      </w:r>
      <w:r w:rsidRPr="00901640">
        <w:rPr>
          <w:rFonts w:hint="eastAsia"/>
          <w:b/>
          <w:bCs/>
          <w:szCs w:val="21"/>
        </w:rPr>
        <w:t>所示，在完成扫描参数设置后，对可变参数进行分析。</w:t>
      </w:r>
    </w:p>
    <w:p w14:paraId="5556F8D5" w14:textId="1A94A710" w:rsidR="00901640" w:rsidRPr="00901640" w:rsidRDefault="00901640" w:rsidP="00901640">
      <w:pPr>
        <w:rPr>
          <w:b/>
          <w:bCs/>
          <w:szCs w:val="21"/>
        </w:rPr>
      </w:pPr>
      <w:r w:rsidRPr="00901640">
        <w:rPr>
          <w:rFonts w:hint="eastAsia"/>
          <w:noProof/>
          <w:lang w:val="zh-CN"/>
        </w:rPr>
        <w:lastRenderedPageBreak/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53D9C39D" wp14:editId="6DB39D20">
                <wp:simplePos x="0" y="0"/>
                <wp:positionH relativeFrom="margin">
                  <wp:align>center</wp:align>
                </wp:positionH>
                <wp:positionV relativeFrom="paragraph">
                  <wp:posOffset>7012305</wp:posOffset>
                </wp:positionV>
                <wp:extent cx="3118485" cy="1847850"/>
                <wp:effectExtent l="0" t="0" r="5715" b="0"/>
                <wp:wrapTopAndBottom/>
                <wp:docPr id="1437548426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8485" cy="1847850"/>
                          <a:chOff x="0" y="0"/>
                          <a:chExt cx="4998567" cy="3034559"/>
                        </a:xfrm>
                      </wpg:grpSpPr>
                      <pic:pic xmlns:pic="http://schemas.openxmlformats.org/drawingml/2006/picture">
                        <pic:nvPicPr>
                          <pic:cNvPr id="125578904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9160" y="0"/>
                            <a:ext cx="3476625" cy="2705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694379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554868"/>
                            <a:ext cx="4998567" cy="4796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BADBF3" w14:textId="0BC03E7B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18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可变参数分析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D9C39D" id="组合 16" o:spid="_x0000_s1070" style="position:absolute;left:0;text-align:left;margin-left:0;margin-top:552.15pt;width:245.55pt;height:145.5pt;z-index:251700224;mso-position-horizontal:center;mso-position-horizontal-relative:margin;mso-width-relative:margin;mso-height-relative:margin" coordsize="49985,303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">
                <v:shape id="图片 1" o:spid="_x0000_s1071" type="#_x0000_t75" style="position:absolute;left:8991;width:34766;height:27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">
                  <v:imagedata r:id="rId48" o:title=""/>
                </v:shape>
                <v:shape id="_x0000_s1072" type="#_x0000_t202" style="position:absolute;top:25548;width:49985;height:4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" stroked="f">
                  <v:textbox>
                    <w:txbxContent>
                      <w:p w14:paraId="0BBADBF3" w14:textId="0BC03E7B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18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可变参数分析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156F9192" wp14:editId="2C13B801">
                <wp:simplePos x="0" y="0"/>
                <wp:positionH relativeFrom="margin">
                  <wp:align>center</wp:align>
                </wp:positionH>
                <wp:positionV relativeFrom="paragraph">
                  <wp:posOffset>4961255</wp:posOffset>
                </wp:positionV>
                <wp:extent cx="3710940" cy="2120900"/>
                <wp:effectExtent l="0" t="0" r="3810" b="0"/>
                <wp:wrapTopAndBottom/>
                <wp:docPr id="46046360" name="组合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10940" cy="2120900"/>
                          <a:chOff x="0" y="0"/>
                          <a:chExt cx="5273040" cy="3119046"/>
                        </a:xfrm>
                      </wpg:grpSpPr>
                      <pic:pic xmlns:pic="http://schemas.openxmlformats.org/drawingml/2006/picture">
                        <pic:nvPicPr>
                          <pic:cNvPr id="1143698538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90700" y="0"/>
                            <a:ext cx="3482340" cy="2628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09386607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5679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38437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53391" y="2628899"/>
                            <a:ext cx="4998568" cy="49014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86D794" w14:textId="126073A9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17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扫描参数设置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6F9192" id="组合 15" o:spid="_x0000_s1073" style="position:absolute;left:0;text-align:left;margin-left:0;margin-top:390.65pt;width:292.2pt;height:167pt;z-index:251698176;mso-position-horizontal:center;mso-position-horizontal-relative:margin;mso-width-relative:margin;mso-height-relative:margin" coordsize="52730,311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">
                <v:shape id="图片 1" o:spid="_x0000_s1074" type="#_x0000_t75" style="position:absolute;left:17907;width:34823;height:26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">
                  <v:imagedata r:id="rId51" o:title=""/>
                </v:shape>
                <v:shape id="图片 1" o:spid="_x0000_s1075" type="#_x0000_t75" style="position:absolute;width:14897;height:256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">
                  <v:imagedata r:id="rId52" o:title=""/>
                </v:shape>
                <v:shape id="_x0000_s1076" type="#_x0000_t202" style="position:absolute;left:1533;top:26288;width:49986;height:49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" stroked="f">
                  <v:textbox>
                    <w:txbxContent>
                      <w:p w14:paraId="0486D794" w14:textId="126073A9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17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扫描参数设置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hint="eastAsia"/>
          <w:noProof/>
          <w:lang w:val="zh-CN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2A036E34" wp14:editId="4BD100AD">
                <wp:simplePos x="0" y="0"/>
                <wp:positionH relativeFrom="margin">
                  <wp:align>center</wp:align>
                </wp:positionH>
                <wp:positionV relativeFrom="paragraph">
                  <wp:posOffset>2235200</wp:posOffset>
                </wp:positionV>
                <wp:extent cx="3388360" cy="2641600"/>
                <wp:effectExtent l="0" t="0" r="2540" b="6350"/>
                <wp:wrapTopAndBottom/>
                <wp:docPr id="1223571988" name="组合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8360" cy="2641600"/>
                          <a:chOff x="0" y="0"/>
                          <a:chExt cx="5274310" cy="4416547"/>
                        </a:xfrm>
                      </wpg:grpSpPr>
                      <pic:pic xmlns:pic="http://schemas.openxmlformats.org/drawingml/2006/picture">
                        <pic:nvPicPr>
                          <pic:cNvPr id="2066815778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9611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7572331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962400"/>
                            <a:ext cx="5264785" cy="45414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BFE37C" w14:textId="490587B6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16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扫描参数设置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036E34" id="组合 14" o:spid="_x0000_s1077" style="position:absolute;left:0;text-align:left;margin-left:0;margin-top:176pt;width:266.8pt;height:208pt;z-index:251697152;mso-position-horizontal:center;mso-position-horizontal-relative:margin;mso-width-relative:margin;mso-height-relative:margin" coordsize="52743,441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">
                <v:shape id="图片 1" o:spid="_x0000_s1078" type="#_x0000_t75" style="position:absolute;width:52743;height:39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">
                  <v:imagedata r:id="rId54" o:title=""/>
                </v:shape>
                <v:shape id="_x0000_s1079" type="#_x0000_t202" style="position:absolute;top:39624;width:52647;height:4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" stroked="f">
                  <v:textbox>
                    <w:txbxContent>
                      <w:p w14:paraId="48BFE37C" w14:textId="490587B6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16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扫描参数设置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0E544CB8" wp14:editId="3063E1D5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470910" cy="2197100"/>
                <wp:effectExtent l="0" t="0" r="0" b="0"/>
                <wp:wrapTopAndBottom/>
                <wp:docPr id="631038492" name="组合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70910" cy="2197100"/>
                          <a:chOff x="0" y="0"/>
                          <a:chExt cx="5274310" cy="3455377"/>
                        </a:xfrm>
                      </wpg:grpSpPr>
                      <pic:pic xmlns:pic="http://schemas.openxmlformats.org/drawingml/2006/picture">
                        <pic:nvPicPr>
                          <pic:cNvPr id="76952986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9578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4487658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956561"/>
                            <a:ext cx="5265419" cy="49881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30EF4D" w14:textId="269ED9F3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15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正确性检查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544CB8" id="组合 9" o:spid="_x0000_s1080" style="position:absolute;left:0;text-align:left;margin-left:0;margin-top:0;width:273.3pt;height:173pt;z-index:251695104;mso-position-horizontal:center;mso-position-horizontal-relative:margin;mso-width-relative:margin;mso-height-relative:margin" coordsize="52743,345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">
                <v:shape id="图片 1" o:spid="_x0000_s1081" type="#_x0000_t75" style="position:absolute;width:52743;height:295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">
                  <v:imagedata r:id="rId56" o:title=""/>
                </v:shape>
                <v:shape id="_x0000_s1082" type="#_x0000_t202" style="position:absolute;top:29565;width:52654;height:4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" stroked="f">
                  <v:textbox>
                    <w:txbxContent>
                      <w:p w14:paraId="1430EF4D" w14:textId="269ED9F3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15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正确性检查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2DF59D4C" w14:textId="3AB2381C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>
        <w:rPr>
          <w:b/>
          <w:bCs/>
          <w:noProof/>
          <w:szCs w:val="21"/>
        </w:rPr>
        <w:lastRenderedPageBreak/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7719EA51" wp14:editId="1E9FBB94">
                <wp:simplePos x="0" y="0"/>
                <wp:positionH relativeFrom="margin">
                  <wp:align>center</wp:align>
                </wp:positionH>
                <wp:positionV relativeFrom="paragraph">
                  <wp:posOffset>342900</wp:posOffset>
                </wp:positionV>
                <wp:extent cx="4998085" cy="2513330"/>
                <wp:effectExtent l="0" t="0" r="0" b="1270"/>
                <wp:wrapTopAndBottom/>
                <wp:docPr id="1929535465" name="组合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98085" cy="2513330"/>
                          <a:chOff x="0" y="0"/>
                          <a:chExt cx="4998085" cy="2513802"/>
                        </a:xfrm>
                      </wpg:grpSpPr>
                      <pic:pic xmlns:pic="http://schemas.openxmlformats.org/drawingml/2006/picture">
                        <pic:nvPicPr>
                          <pic:cNvPr id="3465232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6100" y="0"/>
                            <a:ext cx="3905250" cy="21551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071776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184400"/>
                            <a:ext cx="4998085" cy="3294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817A2A" w14:textId="65BD61C2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19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分析结果输出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19EA51" id="_x0000_s1083" style="position:absolute;left:0;text-align:left;margin-left:0;margin-top:27pt;width:393.55pt;height:197.9pt;z-index:251704320;mso-position-horizontal:center;mso-position-horizontal-relative:margin" coordsize="49980,25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">
                <v:shape id="图片 1" o:spid="_x0000_s1084" type="#_x0000_t75" style="position:absolute;left:5461;width:39052;height:21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">
                  <v:imagedata r:id="rId58" o:title=""/>
                </v:shape>
                <v:shape id="_x0000_s1085" type="#_x0000_t202" style="position:absolute;top:21844;width:49980;height:32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" stroked="f">
                  <v:textbox>
                    <w:txbxContent>
                      <w:p w14:paraId="30817A2A" w14:textId="65BD61C2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19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分析结果输出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cstheme="minorBidi" w:hint="eastAsia"/>
          <w:b/>
          <w:szCs w:val="22"/>
        </w:rPr>
        <w:t>如图</w:t>
      </w:r>
      <w:r w:rsidRPr="00901640">
        <w:rPr>
          <w:rFonts w:cstheme="minorBidi" w:hint="eastAsia"/>
          <w:b/>
          <w:szCs w:val="22"/>
        </w:rPr>
        <w:t>1</w:t>
      </w:r>
      <w:r>
        <w:rPr>
          <w:rFonts w:cstheme="minorBidi" w:hint="eastAsia"/>
          <w:b/>
          <w:szCs w:val="22"/>
        </w:rPr>
        <w:t>9</w:t>
      </w:r>
      <w:r w:rsidRPr="00901640">
        <w:rPr>
          <w:rFonts w:cstheme="minorBidi" w:hint="eastAsia"/>
          <w:b/>
          <w:szCs w:val="22"/>
        </w:rPr>
        <w:t>所示输出分析结果</w:t>
      </w:r>
      <w:r>
        <w:rPr>
          <w:rFonts w:cstheme="minorBidi" w:hint="eastAsia"/>
          <w:b/>
          <w:szCs w:val="22"/>
        </w:rPr>
        <w:t>。</w:t>
      </w:r>
    </w:p>
    <w:p w14:paraId="42A0313E" w14:textId="34EC92BB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noProof/>
          <w:szCs w:val="22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168E000D" wp14:editId="70EBE66B">
                <wp:simplePos x="0" y="0"/>
                <wp:positionH relativeFrom="margin">
                  <wp:align>center</wp:align>
                </wp:positionH>
                <wp:positionV relativeFrom="paragraph">
                  <wp:posOffset>2919730</wp:posOffset>
                </wp:positionV>
                <wp:extent cx="5274310" cy="4146550"/>
                <wp:effectExtent l="0" t="0" r="2540" b="6350"/>
                <wp:wrapTopAndBottom/>
                <wp:docPr id="1847436327" name="组合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4310" cy="4146550"/>
                          <a:chOff x="0" y="0"/>
                          <a:chExt cx="5274310" cy="4146958"/>
                        </a:xfrm>
                      </wpg:grpSpPr>
                      <wpg:grpSp>
                        <wpg:cNvPr id="911685447" name="组合 18"/>
                        <wpg:cNvGrpSpPr/>
                        <wpg:grpSpPr>
                          <a:xfrm>
                            <a:off x="0" y="0"/>
                            <a:ext cx="5274310" cy="3817620"/>
                            <a:chOff x="0" y="0"/>
                            <a:chExt cx="5274310" cy="3817620"/>
                          </a:xfrm>
                        </wpg:grpSpPr>
                        <pic:pic xmlns:pic="http://schemas.openxmlformats.org/drawingml/2006/picture">
                          <pic:nvPicPr>
                            <pic:cNvPr id="1359895779" name="图片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274310" cy="16535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37344149" name="图片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729740"/>
                              <a:ext cx="2595880" cy="208788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93065795" name="图片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05100" y="1744980"/>
                              <a:ext cx="2564130" cy="20497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248082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817620"/>
                            <a:ext cx="4998085" cy="32933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A9A957" w14:textId="77777777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20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参数设置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8E000D" id="组合 19" o:spid="_x0000_s1086" style="position:absolute;left:0;text-align:left;margin-left:0;margin-top:229.9pt;width:415.3pt;height:326.5pt;z-index:251706368;mso-position-horizontal:center;mso-position-horizontal-relative:margin" coordsize="52743,414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">
                <v:group id="组合 18" o:spid="_x0000_s1087" style="position:absolute;width:52743;height:38176" coordsize="52743,38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">
                  <v:shape id="图片 1" o:spid="_x0000_s1088" type="#_x0000_t75" style="position:absolute;width:52743;height:16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">
                    <v:imagedata r:id="rId62" o:title=""/>
                  </v:shape>
                  <v:shape id="图片 1" o:spid="_x0000_s1089" type="#_x0000_t75" style="position:absolute;top:17297;width:25958;height:20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">
                    <v:imagedata r:id="rId63" o:title=""/>
                  </v:shape>
                  <v:shape id="图片 1" o:spid="_x0000_s1090" type="#_x0000_t75" style="position:absolute;left:27051;top:17449;width:25641;height:20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">
                    <v:imagedata r:id="rId64" o:title=""/>
                  </v:shape>
                </v:group>
                <v:shape id="_x0000_s1091" type="#_x0000_t202" style="position:absolute;top:38176;width:49980;height:3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" stroked="f">
                  <v:textbox>
                    <w:txbxContent>
                      <w:p w14:paraId="64A9A957" w14:textId="77777777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20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参数设置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cstheme="minorBidi" w:hint="eastAsia"/>
          <w:b/>
          <w:szCs w:val="22"/>
        </w:rPr>
        <w:t>如图</w:t>
      </w:r>
      <w:r w:rsidRPr="00901640">
        <w:rPr>
          <w:rFonts w:cstheme="minorBidi" w:hint="eastAsia"/>
          <w:b/>
          <w:szCs w:val="22"/>
        </w:rPr>
        <w:t>20</w:t>
      </w:r>
      <w:r w:rsidRPr="00901640">
        <w:rPr>
          <w:rFonts w:cstheme="minorBidi" w:hint="eastAsia"/>
          <w:b/>
          <w:szCs w:val="22"/>
        </w:rPr>
        <w:t>所</w:t>
      </w:r>
      <w:proofErr w:type="gramStart"/>
      <w:r w:rsidRPr="00901640">
        <w:rPr>
          <w:rFonts w:cstheme="minorBidi" w:hint="eastAsia"/>
          <w:b/>
          <w:szCs w:val="22"/>
        </w:rPr>
        <w:t>示设置</w:t>
      </w:r>
      <w:proofErr w:type="gramEnd"/>
      <w:r w:rsidRPr="00901640">
        <w:rPr>
          <w:rFonts w:cstheme="minorBidi" w:hint="eastAsia"/>
          <w:b/>
          <w:szCs w:val="22"/>
        </w:rPr>
        <w:t>参数，分析即可得出参数为何值时</w:t>
      </w:r>
      <w:r w:rsidRPr="00901640">
        <w:rPr>
          <w:rFonts w:cstheme="minorBidi" w:hint="eastAsia"/>
          <w:b/>
          <w:szCs w:val="22"/>
        </w:rPr>
        <w:t>port3</w:t>
      </w:r>
      <w:r w:rsidRPr="00901640">
        <w:rPr>
          <w:rFonts w:cstheme="minorBidi" w:hint="eastAsia"/>
          <w:b/>
          <w:szCs w:val="22"/>
        </w:rPr>
        <w:t>的能量是</w:t>
      </w:r>
      <w:r w:rsidRPr="00901640">
        <w:rPr>
          <w:rFonts w:cstheme="minorBidi" w:hint="eastAsia"/>
          <w:b/>
          <w:szCs w:val="22"/>
        </w:rPr>
        <w:t>port2</w:t>
      </w:r>
      <w:r w:rsidRPr="00901640">
        <w:rPr>
          <w:rFonts w:cstheme="minorBidi" w:hint="eastAsia"/>
          <w:b/>
          <w:szCs w:val="22"/>
        </w:rPr>
        <w:t>的两倍。</w:t>
      </w:r>
    </w:p>
    <w:p w14:paraId="11D1052E" w14:textId="71B77238" w:rsidR="005C4E7F" w:rsidRDefault="005C4E7F" w:rsidP="006D6555">
      <w:pPr>
        <w:pStyle w:val="a8"/>
        <w:numPr>
          <w:ilvl w:val="0"/>
          <w:numId w:val="1"/>
        </w:numPr>
        <w:ind w:firstLineChars="0"/>
        <w:jc w:val="left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设计结果</w:t>
      </w:r>
    </w:p>
    <w:p w14:paraId="1AC07AB9" w14:textId="431EC94A" w:rsidR="005C4E7F" w:rsidRPr="00901640" w:rsidRDefault="00901640" w:rsidP="00901640">
      <w:pPr>
        <w:keepNext/>
        <w:keepLines/>
        <w:spacing w:before="156" w:after="156" w:line="300" w:lineRule="auto"/>
        <w:outlineLvl w:val="1"/>
        <w:rPr>
          <w:rFonts w:cstheme="majorBidi"/>
          <w:b/>
          <w:bCs/>
          <w:sz w:val="24"/>
          <w:szCs w:val="32"/>
        </w:rPr>
      </w:pPr>
      <w:r w:rsidRPr="00901640">
        <w:rPr>
          <w:rFonts w:cstheme="majorBidi" w:hint="eastAsia"/>
          <w:b/>
          <w:bCs/>
          <w:sz w:val="24"/>
          <w:szCs w:val="32"/>
        </w:rPr>
        <w:t>1.S</w:t>
      </w:r>
      <w:r w:rsidRPr="00901640">
        <w:rPr>
          <w:rFonts w:cstheme="majorBidi" w:hint="eastAsia"/>
          <w:b/>
          <w:bCs/>
          <w:sz w:val="24"/>
          <w:szCs w:val="32"/>
        </w:rPr>
        <w:t>参数</w:t>
      </w:r>
    </w:p>
    <w:p w14:paraId="043B7481" w14:textId="77777777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szCs w:val="22"/>
        </w:rPr>
        <w:t>如图</w:t>
      </w:r>
      <w:r w:rsidRPr="00901640">
        <w:rPr>
          <w:rFonts w:cstheme="minorBidi" w:hint="eastAsia"/>
          <w:b/>
          <w:szCs w:val="22"/>
        </w:rPr>
        <w:t>12</w:t>
      </w:r>
      <w:r w:rsidRPr="00901640">
        <w:rPr>
          <w:rFonts w:cstheme="minorBidi" w:hint="eastAsia"/>
          <w:b/>
          <w:szCs w:val="22"/>
        </w:rPr>
        <w:t>所示为该</w:t>
      </w:r>
      <w:r w:rsidRPr="00901640">
        <w:rPr>
          <w:rFonts w:cstheme="minorBidi" w:hint="eastAsia"/>
          <w:b/>
          <w:szCs w:val="22"/>
        </w:rPr>
        <w:t>T</w:t>
      </w:r>
      <w:r w:rsidRPr="00901640">
        <w:rPr>
          <w:rFonts w:cstheme="minorBidi" w:hint="eastAsia"/>
          <w:b/>
          <w:szCs w:val="22"/>
        </w:rPr>
        <w:t>型波导的</w:t>
      </w:r>
      <w:r w:rsidRPr="00901640">
        <w:rPr>
          <w:rFonts w:cstheme="minorBidi" w:hint="eastAsia"/>
          <w:b/>
          <w:szCs w:val="22"/>
        </w:rPr>
        <w:t>S</w:t>
      </w:r>
      <w:r w:rsidRPr="00901640">
        <w:rPr>
          <w:rFonts w:cstheme="minorBidi" w:hint="eastAsia"/>
          <w:b/>
          <w:szCs w:val="22"/>
        </w:rPr>
        <w:t>参数</w:t>
      </w:r>
      <w:r w:rsidRPr="00901640">
        <w:rPr>
          <w:rFonts w:cstheme="minorBidi" w:hint="eastAsia"/>
          <w:b/>
          <w:szCs w:val="22"/>
        </w:rPr>
        <w:t>S</w:t>
      </w:r>
      <w:r w:rsidRPr="00901640">
        <w:rPr>
          <w:rFonts w:cstheme="minorBidi" w:hint="eastAsia"/>
          <w:b/>
          <w:szCs w:val="22"/>
          <w:vertAlign w:val="subscript"/>
        </w:rPr>
        <w:t>11</w:t>
      </w:r>
      <w:r w:rsidRPr="00901640">
        <w:rPr>
          <w:rFonts w:cstheme="minorBidi" w:hint="eastAsia"/>
          <w:b/>
          <w:szCs w:val="22"/>
        </w:rPr>
        <w:t>、</w:t>
      </w:r>
      <w:r w:rsidRPr="00901640">
        <w:rPr>
          <w:rFonts w:cstheme="minorBidi" w:hint="eastAsia"/>
          <w:b/>
          <w:szCs w:val="22"/>
        </w:rPr>
        <w:t>S</w:t>
      </w:r>
      <w:r w:rsidRPr="00901640">
        <w:rPr>
          <w:rFonts w:cstheme="minorBidi" w:hint="eastAsia"/>
          <w:b/>
          <w:szCs w:val="22"/>
          <w:vertAlign w:val="subscript"/>
        </w:rPr>
        <w:t>21</w:t>
      </w:r>
      <w:r w:rsidRPr="00901640">
        <w:rPr>
          <w:rFonts w:cstheme="minorBidi" w:hint="eastAsia"/>
          <w:b/>
          <w:szCs w:val="22"/>
        </w:rPr>
        <w:t>、</w:t>
      </w:r>
      <w:r w:rsidRPr="00901640">
        <w:rPr>
          <w:rFonts w:cstheme="minorBidi" w:hint="eastAsia"/>
          <w:b/>
          <w:szCs w:val="22"/>
        </w:rPr>
        <w:t>S</w:t>
      </w:r>
      <w:r w:rsidRPr="00901640">
        <w:rPr>
          <w:rFonts w:cstheme="minorBidi" w:hint="eastAsia"/>
          <w:b/>
          <w:szCs w:val="22"/>
          <w:vertAlign w:val="subscript"/>
        </w:rPr>
        <w:t>31</w:t>
      </w:r>
      <w:r w:rsidRPr="00901640">
        <w:rPr>
          <w:rFonts w:cstheme="minorBidi" w:hint="eastAsia"/>
          <w:b/>
          <w:szCs w:val="22"/>
        </w:rPr>
        <w:t>。</w:t>
      </w:r>
    </w:p>
    <w:p w14:paraId="0F2293D5" w14:textId="71FE3FAA" w:rsidR="00901640" w:rsidRDefault="00901640" w:rsidP="00901640">
      <w:pPr>
        <w:keepNext/>
        <w:keepLines/>
        <w:spacing w:before="156" w:after="156" w:line="300" w:lineRule="auto"/>
        <w:outlineLvl w:val="1"/>
        <w:rPr>
          <w:rFonts w:cstheme="majorBidi"/>
          <w:b/>
          <w:bCs/>
          <w:sz w:val="24"/>
          <w:szCs w:val="32"/>
        </w:rPr>
      </w:pPr>
      <w:r w:rsidRPr="00901640">
        <w:rPr>
          <w:rFonts w:cstheme="minorBidi" w:hint="eastAsia"/>
          <w:b/>
          <w:noProof/>
          <w:szCs w:val="22"/>
          <w:lang w:val="zh-CN"/>
        </w:rPr>
        <w:lastRenderedPageBreak/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19EC169B" wp14:editId="1BC179FC">
                <wp:simplePos x="0" y="0"/>
                <wp:positionH relativeFrom="margin">
                  <wp:align>center</wp:align>
                </wp:positionH>
                <wp:positionV relativeFrom="paragraph">
                  <wp:posOffset>2935605</wp:posOffset>
                </wp:positionV>
                <wp:extent cx="3134360" cy="5448300"/>
                <wp:effectExtent l="0" t="0" r="8890" b="0"/>
                <wp:wrapTopAndBottom/>
                <wp:docPr id="136568600" name="组合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4360" cy="5448300"/>
                          <a:chOff x="0" y="0"/>
                          <a:chExt cx="5274310" cy="8301895"/>
                        </a:xfrm>
                      </wpg:grpSpPr>
                      <pic:pic xmlns:pic="http://schemas.openxmlformats.org/drawingml/2006/picture">
                        <pic:nvPicPr>
                          <pic:cNvPr id="1367409278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4133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18118796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25780"/>
                            <a:ext cx="5274310" cy="39027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93891428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450080"/>
                            <a:ext cx="5274310" cy="34366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1819891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7886701"/>
                            <a:ext cx="5265418" cy="4151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6285D1" w14:textId="50550FA3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22  T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型波导电磁场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EC169B" id="组合 11" o:spid="_x0000_s1092" style="position:absolute;left:0;text-align:left;margin-left:0;margin-top:231.15pt;width:246.8pt;height:429pt;z-index:251712512;mso-position-horizontal:center;mso-position-horizontal-relative:margin;mso-width-relative:margin;mso-height-relative:margin" coordsize="52743,830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">
                <v:shape id="图片 1" o:spid="_x0000_s1093" type="#_x0000_t75" style="position:absolute;width:52743;height:4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">
                  <v:imagedata r:id="rId68" o:title=""/>
                </v:shape>
                <v:shape id="图片 1" o:spid="_x0000_s1094" type="#_x0000_t75" style="position:absolute;top:5257;width:52743;height:390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">
                  <v:imagedata r:id="rId69" o:title=""/>
                </v:shape>
                <v:shape id="图片 1" o:spid="_x0000_s1095" type="#_x0000_t75" style="position:absolute;top:44500;width:52743;height:343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">
                  <v:imagedata r:id="rId70" o:title=""/>
                </v:shape>
                <v:shape id="_x0000_s1096" type="#_x0000_t202" style="position:absolute;top:78867;width:52654;height:4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" stroked="f">
                  <v:textbox>
                    <w:txbxContent>
                      <w:p w14:paraId="716285D1" w14:textId="50550FA3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22  T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型波导电磁场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>
        <w:rPr>
          <w:rFonts w:cstheme="majorBidi" w:hint="eastAsia"/>
          <w:b/>
          <w:bCs/>
          <w:noProof/>
          <w:sz w:val="24"/>
          <w:szCs w:val="32"/>
        </w:rPr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6E89DEE7" wp14:editId="3E8464B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265419" cy="2508884"/>
                <wp:effectExtent l="0" t="0" r="0" b="6350"/>
                <wp:wrapTopAndBottom/>
                <wp:docPr id="1875418268" name="组合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5419" cy="2508884"/>
                          <a:chOff x="0" y="0"/>
                          <a:chExt cx="5265419" cy="2508884"/>
                        </a:xfrm>
                      </wpg:grpSpPr>
                      <pic:pic xmlns:pic="http://schemas.openxmlformats.org/drawingml/2006/picture">
                        <pic:nvPicPr>
                          <pic:cNvPr id="1011959740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5750" y="0"/>
                            <a:ext cx="4704080" cy="2118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5488993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209800"/>
                            <a:ext cx="5265419" cy="2990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E9F177" w14:textId="5846E670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21  S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参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89DEE7" id="组合 10" o:spid="_x0000_s1097" style="position:absolute;left:0;text-align:left;margin-left:0;margin-top:0;width:414.6pt;height:197.55pt;z-index:251710464" coordsize="52654,2508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">
                <v:shape id="图片 10" o:spid="_x0000_s1098" type="#_x0000_t75" style="position:absolute;left:2857;width:47041;height:21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">
                  <v:imagedata r:id="rId72" o:title=""/>
                </v:shape>
                <v:shape id="_x0000_s1099" type="#_x0000_t202" style="position:absolute;top:22098;width:52654;height:2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" stroked="f">
                  <v:textbox style="mso-fit-shape-to-text:t">
                    <w:txbxContent>
                      <w:p w14:paraId="2BE9F177" w14:textId="5846E670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21  S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参数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rFonts w:cstheme="majorBidi" w:hint="eastAsia"/>
          <w:b/>
          <w:bCs/>
          <w:sz w:val="24"/>
          <w:szCs w:val="32"/>
        </w:rPr>
        <w:t>2.</w:t>
      </w:r>
      <w:r w:rsidRPr="00901640">
        <w:rPr>
          <w:rFonts w:cstheme="majorBidi" w:hint="eastAsia"/>
          <w:b/>
          <w:bCs/>
          <w:sz w:val="24"/>
          <w:szCs w:val="32"/>
        </w:rPr>
        <w:t>场效应</w:t>
      </w:r>
    </w:p>
    <w:p w14:paraId="1C4DB2D1" w14:textId="41AFE8B7" w:rsid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szCs w:val="22"/>
        </w:rPr>
        <w:t>如图</w:t>
      </w:r>
      <w:r>
        <w:rPr>
          <w:rFonts w:cstheme="minorBidi" w:hint="eastAsia"/>
          <w:b/>
          <w:szCs w:val="22"/>
        </w:rPr>
        <w:t>22</w:t>
      </w:r>
      <w:r w:rsidRPr="00901640">
        <w:rPr>
          <w:rFonts w:cstheme="minorBidi" w:hint="eastAsia"/>
          <w:b/>
          <w:szCs w:val="22"/>
        </w:rPr>
        <w:t>所示为</w:t>
      </w:r>
      <w:r w:rsidRPr="00901640">
        <w:rPr>
          <w:rFonts w:cstheme="minorBidi" w:hint="eastAsia"/>
          <w:b/>
          <w:szCs w:val="22"/>
        </w:rPr>
        <w:t>T</w:t>
      </w:r>
      <w:r w:rsidRPr="00901640">
        <w:rPr>
          <w:rFonts w:cstheme="minorBidi" w:hint="eastAsia"/>
          <w:b/>
          <w:szCs w:val="22"/>
        </w:rPr>
        <w:t>型波导表面电磁场，此外如图</w:t>
      </w:r>
      <w:r>
        <w:rPr>
          <w:rFonts w:cstheme="minorBidi" w:hint="eastAsia"/>
          <w:b/>
          <w:szCs w:val="22"/>
        </w:rPr>
        <w:t>23</w:t>
      </w:r>
      <w:r w:rsidRPr="00901640">
        <w:rPr>
          <w:rFonts w:cstheme="minorBidi" w:hint="eastAsia"/>
          <w:b/>
          <w:szCs w:val="22"/>
        </w:rPr>
        <w:t>所</w:t>
      </w:r>
      <w:proofErr w:type="gramStart"/>
      <w:r w:rsidRPr="00901640">
        <w:rPr>
          <w:rFonts w:cstheme="minorBidi" w:hint="eastAsia"/>
          <w:b/>
          <w:szCs w:val="22"/>
        </w:rPr>
        <w:t>示操作</w:t>
      </w:r>
      <w:proofErr w:type="gramEnd"/>
      <w:r w:rsidRPr="00901640">
        <w:rPr>
          <w:rFonts w:cstheme="minorBidi" w:hint="eastAsia"/>
          <w:b/>
          <w:szCs w:val="22"/>
        </w:rPr>
        <w:t>还可以观察</w:t>
      </w:r>
      <w:r w:rsidRPr="00901640">
        <w:rPr>
          <w:rFonts w:cstheme="minorBidi" w:hint="eastAsia"/>
          <w:b/>
          <w:szCs w:val="22"/>
        </w:rPr>
        <w:t>T</w:t>
      </w:r>
      <w:r w:rsidRPr="00901640">
        <w:rPr>
          <w:rFonts w:cstheme="minorBidi" w:hint="eastAsia"/>
          <w:b/>
          <w:szCs w:val="22"/>
        </w:rPr>
        <w:t>型波导附近电磁场的动态变化过程。</w:t>
      </w:r>
    </w:p>
    <w:p w14:paraId="444B7896" w14:textId="4CD4D1AB" w:rsidR="00901640" w:rsidRPr="00901640" w:rsidRDefault="00901640" w:rsidP="00901640">
      <w:pPr>
        <w:spacing w:line="300" w:lineRule="auto"/>
        <w:ind w:firstLineChars="200" w:firstLine="422"/>
        <w:rPr>
          <w:rFonts w:cstheme="majorBidi"/>
          <w:b/>
          <w:bCs/>
          <w:sz w:val="24"/>
          <w:szCs w:val="32"/>
        </w:rPr>
      </w:pPr>
      <w:r w:rsidRPr="00901640">
        <w:rPr>
          <w:rFonts w:cstheme="minorBidi" w:hint="eastAsia"/>
          <w:b/>
          <w:noProof/>
          <w:szCs w:val="22"/>
          <w:lang w:val="zh-CN"/>
        </w:rPr>
        <w:lastRenderedPageBreak/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1707F372" wp14:editId="742F120F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4448810" cy="3448050"/>
                <wp:effectExtent l="0" t="0" r="8890" b="0"/>
                <wp:wrapTopAndBottom/>
                <wp:docPr id="651987335" name="组合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8810" cy="3448050"/>
                          <a:chOff x="0" y="0"/>
                          <a:chExt cx="5274310" cy="4145792"/>
                        </a:xfrm>
                      </wpg:grpSpPr>
                      <wpg:grpSp>
                        <wpg:cNvPr id="1930452343" name="组合 12"/>
                        <wpg:cNvGrpSpPr/>
                        <wpg:grpSpPr>
                          <a:xfrm>
                            <a:off x="0" y="0"/>
                            <a:ext cx="5274310" cy="3777615"/>
                            <a:chOff x="0" y="0"/>
                            <a:chExt cx="5274310" cy="3777615"/>
                          </a:xfrm>
                        </wpg:grpSpPr>
                        <pic:pic xmlns:pic="http://schemas.openxmlformats.org/drawingml/2006/picture">
                          <pic:nvPicPr>
                            <pic:cNvPr id="2069370310" name="图片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8720" y="0"/>
                              <a:ext cx="2894965" cy="18288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80203811" name="图片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912620"/>
                              <a:ext cx="5274310" cy="186499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3983261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779520"/>
                            <a:ext cx="5265420" cy="3662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7F43551" w14:textId="58C3D0CE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23  T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型波导电磁场变化过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07F372" id="组合 13" o:spid="_x0000_s1100" style="position:absolute;left:0;text-align:left;margin-left:0;margin-top:0;width:350.3pt;height:271.5pt;z-index:251714560;mso-position-horizontal:center;mso-position-horizontal-relative:margin;mso-width-relative:margin;mso-height-relative:margin" coordsize="52743,414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">
                <v:group id="组合 12" o:spid="_x0000_s1101" style="position:absolute;width:52743;height:37776" coordsize="52743,3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">
                  <v:shape id="图片 1" o:spid="_x0000_s1102" type="#_x0000_t75" style="position:absolute;left:11887;width:28949;height:18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">
                    <v:imagedata r:id="rId75" o:title=""/>
                  </v:shape>
                  <v:shape id="图片 1" o:spid="_x0000_s1103" type="#_x0000_t75" style="position:absolute;top:19126;width:52743;height:18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">
                    <v:imagedata r:id="rId76" o:title=""/>
                  </v:shape>
                </v:group>
                <v:shape id="_x0000_s1104" type="#_x0000_t202" style="position:absolute;top:37795;width:52654;height:3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" stroked="f">
                  <v:textbox>
                    <w:txbxContent>
                      <w:p w14:paraId="37F43551" w14:textId="58C3D0CE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23  T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型波导电磁场变化过程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>
        <w:rPr>
          <w:rFonts w:cstheme="majorBidi" w:hint="eastAsia"/>
          <w:b/>
          <w:bCs/>
          <w:sz w:val="24"/>
          <w:szCs w:val="32"/>
        </w:rPr>
        <w:t>3.</w:t>
      </w:r>
      <w:proofErr w:type="gramStart"/>
      <w:r w:rsidRPr="00901640">
        <w:rPr>
          <w:rFonts w:cstheme="majorBidi" w:hint="eastAsia"/>
          <w:b/>
          <w:bCs/>
          <w:sz w:val="24"/>
          <w:szCs w:val="32"/>
        </w:rPr>
        <w:t>扫参分析</w:t>
      </w:r>
      <w:proofErr w:type="gramEnd"/>
      <w:r w:rsidRPr="00901640">
        <w:rPr>
          <w:rFonts w:cstheme="majorBidi" w:hint="eastAsia"/>
          <w:b/>
          <w:bCs/>
          <w:sz w:val="24"/>
          <w:szCs w:val="32"/>
        </w:rPr>
        <w:t>结果</w:t>
      </w:r>
    </w:p>
    <w:p w14:paraId="320607E7" w14:textId="77777777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noProof/>
          <w:szCs w:val="22"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3CB91708" wp14:editId="27059212">
                <wp:simplePos x="0" y="0"/>
                <wp:positionH relativeFrom="margin">
                  <wp:align>left</wp:align>
                </wp:positionH>
                <wp:positionV relativeFrom="paragraph">
                  <wp:posOffset>3810</wp:posOffset>
                </wp:positionV>
                <wp:extent cx="5274310" cy="2440142"/>
                <wp:effectExtent l="0" t="0" r="2540" b="0"/>
                <wp:wrapTopAndBottom/>
                <wp:docPr id="214354543" name="组合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4310" cy="2440142"/>
                          <a:chOff x="0" y="0"/>
                          <a:chExt cx="5274310" cy="2440142"/>
                        </a:xfrm>
                      </wpg:grpSpPr>
                      <pic:pic xmlns:pic="http://schemas.openxmlformats.org/drawingml/2006/picture">
                        <pic:nvPicPr>
                          <pic:cNvPr id="92884167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0783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6054326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7160" y="2110740"/>
                            <a:ext cx="4998085" cy="3294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1F9F5B" w14:textId="5E8D0A85" w:rsidR="00901640" w:rsidRPr="00901640" w:rsidRDefault="00901640" w:rsidP="00901640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24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分析结果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B91708" id="组合 17" o:spid="_x0000_s1105" style="position:absolute;left:0;text-align:left;margin-left:0;margin-top:.3pt;width:415.3pt;height:192.15pt;z-index:251716608;mso-position-horizontal:left;mso-position-horizontal-relative:margin" coordsize="52743,244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">
                <v:shape id="图片 1" o:spid="_x0000_s1106" type="#_x0000_t75" style="position:absolute;width:52743;height:207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">
                  <v:imagedata r:id="rId78" o:title=""/>
                </v:shape>
                <v:shape id="_x0000_s1107" type="#_x0000_t202" style="position:absolute;left:1371;top:21107;width:49981;height:32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" stroked="f">
                  <v:textbox>
                    <w:txbxContent>
                      <w:p w14:paraId="401F9F5B" w14:textId="5E8D0A85" w:rsidR="00901640" w:rsidRPr="00901640" w:rsidRDefault="00901640" w:rsidP="00901640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24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分析结果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901640">
        <w:rPr>
          <w:rFonts w:cstheme="minorBidi" w:hint="eastAsia"/>
          <w:b/>
          <w:szCs w:val="22"/>
        </w:rPr>
        <w:t>根据分析结果图可知：</w:t>
      </w:r>
    </w:p>
    <w:p w14:paraId="2C6A01DC" w14:textId="77777777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szCs w:val="22"/>
        </w:rPr>
        <w:t>1.</w:t>
      </w:r>
      <w:r w:rsidRPr="00901640">
        <w:rPr>
          <w:rFonts w:cstheme="minorBidi" w:hint="eastAsia"/>
          <w:b/>
          <w:szCs w:val="22"/>
        </w:rPr>
        <w:t>当偏移值增大时，即光圈靠近端口</w:t>
      </w:r>
      <w:r w:rsidRPr="00901640">
        <w:rPr>
          <w:rFonts w:cstheme="minorBidi" w:hint="eastAsia"/>
          <w:b/>
          <w:szCs w:val="22"/>
        </w:rPr>
        <w:t>2</w:t>
      </w:r>
      <w:r w:rsidRPr="00901640">
        <w:rPr>
          <w:rFonts w:cstheme="minorBidi" w:hint="eastAsia"/>
          <w:b/>
          <w:szCs w:val="22"/>
        </w:rPr>
        <w:t>时，端口</w:t>
      </w:r>
      <w:r w:rsidRPr="00901640">
        <w:rPr>
          <w:rFonts w:cstheme="minorBidi" w:hint="eastAsia"/>
          <w:b/>
          <w:szCs w:val="22"/>
        </w:rPr>
        <w:t>2</w:t>
      </w:r>
      <w:r w:rsidRPr="00901640">
        <w:rPr>
          <w:rFonts w:cstheme="minorBidi" w:hint="eastAsia"/>
          <w:b/>
          <w:szCs w:val="22"/>
        </w:rPr>
        <w:t>的功率减小，端口</w:t>
      </w:r>
      <w:r w:rsidRPr="00901640">
        <w:rPr>
          <w:rFonts w:cstheme="minorBidi" w:hint="eastAsia"/>
          <w:b/>
          <w:szCs w:val="22"/>
        </w:rPr>
        <w:t>3</w:t>
      </w:r>
      <w:r w:rsidRPr="00901640">
        <w:rPr>
          <w:rFonts w:cstheme="minorBidi" w:hint="eastAsia"/>
          <w:b/>
          <w:szCs w:val="22"/>
        </w:rPr>
        <w:t>的功率增大；</w:t>
      </w:r>
    </w:p>
    <w:p w14:paraId="79D61FB2" w14:textId="77777777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szCs w:val="22"/>
        </w:rPr>
        <w:t>2.</w:t>
      </w:r>
      <w:r w:rsidRPr="00901640">
        <w:rPr>
          <w:rFonts w:cstheme="minorBidi" w:hint="eastAsia"/>
          <w:b/>
          <w:szCs w:val="22"/>
        </w:rPr>
        <w:t>当偏移值大于</w:t>
      </w:r>
      <w:r w:rsidRPr="00901640">
        <w:rPr>
          <w:rFonts w:cstheme="minorBidi" w:hint="eastAsia"/>
          <w:b/>
          <w:szCs w:val="22"/>
        </w:rPr>
        <w:t>0.3</w:t>
      </w:r>
      <w:r w:rsidRPr="00901640">
        <w:rPr>
          <w:rFonts w:cstheme="minorBidi" w:hint="eastAsia"/>
          <w:b/>
          <w:szCs w:val="22"/>
        </w:rPr>
        <w:t>英寸时，端口</w:t>
      </w:r>
      <w:r w:rsidRPr="00901640">
        <w:rPr>
          <w:rFonts w:cstheme="minorBidi" w:hint="eastAsia"/>
          <w:b/>
          <w:szCs w:val="22"/>
        </w:rPr>
        <w:t>1</w:t>
      </w:r>
      <w:r w:rsidRPr="00901640">
        <w:rPr>
          <w:rFonts w:cstheme="minorBidi" w:hint="eastAsia"/>
          <w:b/>
          <w:szCs w:val="22"/>
        </w:rPr>
        <w:t>的反射急剧增大，而端口</w:t>
      </w:r>
      <w:r w:rsidRPr="00901640">
        <w:rPr>
          <w:rFonts w:cstheme="minorBidi" w:hint="eastAsia"/>
          <w:b/>
          <w:szCs w:val="22"/>
        </w:rPr>
        <w:t>3</w:t>
      </w:r>
      <w:r w:rsidRPr="00901640">
        <w:rPr>
          <w:rFonts w:cstheme="minorBidi" w:hint="eastAsia"/>
          <w:b/>
          <w:szCs w:val="22"/>
        </w:rPr>
        <w:t>的功率减小，因此在优化设计中，可将偏移值的最大值设为</w:t>
      </w:r>
      <w:r w:rsidRPr="00901640">
        <w:rPr>
          <w:rFonts w:cstheme="minorBidi" w:hint="eastAsia"/>
          <w:b/>
          <w:szCs w:val="22"/>
        </w:rPr>
        <w:t>0.3</w:t>
      </w:r>
      <w:r w:rsidRPr="00901640">
        <w:rPr>
          <w:rFonts w:cstheme="minorBidi" w:hint="eastAsia"/>
          <w:b/>
          <w:szCs w:val="22"/>
        </w:rPr>
        <w:t>英寸；</w:t>
      </w:r>
    </w:p>
    <w:p w14:paraId="268AFA82" w14:textId="77777777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szCs w:val="22"/>
        </w:rPr>
        <w:t>3.</w:t>
      </w:r>
      <w:r w:rsidRPr="00901640">
        <w:rPr>
          <w:rFonts w:cstheme="minorBidi" w:hint="eastAsia"/>
          <w:b/>
          <w:szCs w:val="22"/>
        </w:rPr>
        <w:t>当偏移值</w:t>
      </w:r>
      <w:r w:rsidRPr="00901640">
        <w:rPr>
          <w:rFonts w:cstheme="minorBidi" w:hint="eastAsia"/>
          <w:b/>
          <w:szCs w:val="22"/>
        </w:rPr>
        <w:t>=0.lin</w:t>
      </w:r>
      <w:r w:rsidRPr="00901640">
        <w:rPr>
          <w:rFonts w:cstheme="minorBidi" w:hint="eastAsia"/>
          <w:b/>
          <w:szCs w:val="22"/>
        </w:rPr>
        <w:t>时，端口</w:t>
      </w:r>
      <w:r w:rsidRPr="00901640">
        <w:rPr>
          <w:rFonts w:cstheme="minorBidi" w:hint="eastAsia"/>
          <w:b/>
          <w:szCs w:val="22"/>
        </w:rPr>
        <w:t>3</w:t>
      </w:r>
      <w:r w:rsidRPr="00901640">
        <w:rPr>
          <w:rFonts w:cstheme="minorBidi" w:hint="eastAsia"/>
          <w:b/>
          <w:szCs w:val="22"/>
        </w:rPr>
        <w:t>的功率约为</w:t>
      </w:r>
      <w:r w:rsidRPr="00901640">
        <w:rPr>
          <w:rFonts w:cstheme="minorBidi" w:hint="eastAsia"/>
          <w:b/>
          <w:szCs w:val="22"/>
        </w:rPr>
        <w:t>0.65</w:t>
      </w:r>
      <w:r w:rsidRPr="00901640">
        <w:rPr>
          <w:rFonts w:cstheme="minorBidi" w:hint="eastAsia"/>
          <w:b/>
          <w:szCs w:val="22"/>
        </w:rPr>
        <w:t>，而端口</w:t>
      </w:r>
      <w:r w:rsidRPr="00901640">
        <w:rPr>
          <w:rFonts w:cstheme="minorBidi" w:hint="eastAsia"/>
          <w:b/>
          <w:szCs w:val="22"/>
        </w:rPr>
        <w:t>2</w:t>
      </w:r>
      <w:r w:rsidRPr="00901640">
        <w:rPr>
          <w:rFonts w:cstheme="minorBidi" w:hint="eastAsia"/>
          <w:b/>
          <w:szCs w:val="22"/>
        </w:rPr>
        <w:t>则略大于</w:t>
      </w:r>
      <w:r w:rsidRPr="00901640">
        <w:rPr>
          <w:rFonts w:cstheme="minorBidi" w:hint="eastAsia"/>
          <w:b/>
          <w:szCs w:val="22"/>
        </w:rPr>
        <w:t>0.3</w:t>
      </w:r>
      <w:r w:rsidRPr="00901640">
        <w:rPr>
          <w:rFonts w:cstheme="minorBidi" w:hint="eastAsia"/>
          <w:b/>
          <w:szCs w:val="22"/>
        </w:rPr>
        <w:t>，因此端口</w:t>
      </w:r>
      <w:r w:rsidRPr="00901640">
        <w:rPr>
          <w:rFonts w:cstheme="minorBidi" w:hint="eastAsia"/>
          <w:b/>
          <w:szCs w:val="22"/>
        </w:rPr>
        <w:t>3</w:t>
      </w:r>
      <w:r w:rsidRPr="00901640">
        <w:rPr>
          <w:rFonts w:cstheme="minorBidi" w:hint="eastAsia"/>
          <w:b/>
          <w:szCs w:val="22"/>
        </w:rPr>
        <w:t>的功率约为端口</w:t>
      </w:r>
      <w:r w:rsidRPr="00901640">
        <w:rPr>
          <w:rFonts w:cstheme="minorBidi" w:hint="eastAsia"/>
          <w:b/>
          <w:szCs w:val="22"/>
        </w:rPr>
        <w:t>2</w:t>
      </w:r>
      <w:r w:rsidRPr="00901640">
        <w:rPr>
          <w:rFonts w:cstheme="minorBidi" w:hint="eastAsia"/>
          <w:b/>
          <w:szCs w:val="22"/>
        </w:rPr>
        <w:t>的</w:t>
      </w:r>
      <w:r w:rsidRPr="00901640">
        <w:rPr>
          <w:rFonts w:cstheme="minorBidi" w:hint="eastAsia"/>
          <w:b/>
          <w:szCs w:val="22"/>
        </w:rPr>
        <w:t>2</w:t>
      </w:r>
      <w:r w:rsidRPr="00901640">
        <w:rPr>
          <w:rFonts w:cstheme="minorBidi" w:hint="eastAsia"/>
          <w:b/>
          <w:szCs w:val="22"/>
        </w:rPr>
        <w:t>倍。优化的初始值可设为</w:t>
      </w:r>
      <w:r w:rsidRPr="00901640">
        <w:rPr>
          <w:rFonts w:cstheme="minorBidi" w:hint="eastAsia"/>
          <w:b/>
          <w:szCs w:val="22"/>
        </w:rPr>
        <w:t>0.lin</w:t>
      </w:r>
      <w:r w:rsidRPr="00901640">
        <w:rPr>
          <w:rFonts w:cstheme="minorBidi" w:hint="eastAsia"/>
          <w:b/>
          <w:szCs w:val="22"/>
        </w:rPr>
        <w:t>。</w:t>
      </w:r>
    </w:p>
    <w:p w14:paraId="73BC772A" w14:textId="51DADB57" w:rsidR="00901640" w:rsidRPr="00901640" w:rsidRDefault="00901640" w:rsidP="00901640">
      <w:pPr>
        <w:spacing w:line="300" w:lineRule="auto"/>
        <w:ind w:firstLineChars="200" w:firstLine="422"/>
        <w:rPr>
          <w:rFonts w:cstheme="minorBidi"/>
          <w:b/>
          <w:szCs w:val="22"/>
        </w:rPr>
      </w:pPr>
      <w:r w:rsidRPr="00901640">
        <w:rPr>
          <w:rFonts w:cstheme="minorBidi" w:hint="eastAsia"/>
          <w:b/>
          <w:szCs w:val="22"/>
        </w:rPr>
        <w:t>由图</w:t>
      </w:r>
      <w:r>
        <w:rPr>
          <w:rFonts w:cstheme="minorBidi" w:hint="eastAsia"/>
          <w:b/>
          <w:szCs w:val="22"/>
        </w:rPr>
        <w:t>25</w:t>
      </w:r>
      <w:r w:rsidRPr="00901640">
        <w:rPr>
          <w:rFonts w:cstheme="minorBidi" w:hint="eastAsia"/>
          <w:b/>
          <w:szCs w:val="22"/>
        </w:rPr>
        <w:t>可知，当</w:t>
      </w:r>
      <w:r w:rsidRPr="00901640">
        <w:rPr>
          <w:rFonts w:cstheme="minorBidi" w:hint="eastAsia"/>
          <w:b/>
          <w:szCs w:val="22"/>
        </w:rPr>
        <w:t>offset=0.096in</w:t>
      </w:r>
      <w:r w:rsidRPr="00901640">
        <w:rPr>
          <w:rFonts w:cstheme="minorBidi" w:hint="eastAsia"/>
          <w:b/>
          <w:szCs w:val="22"/>
        </w:rPr>
        <w:t>时，</w:t>
      </w:r>
      <w:r w:rsidRPr="00901640">
        <w:rPr>
          <w:rFonts w:cstheme="minorBidi" w:hint="eastAsia"/>
          <w:b/>
          <w:szCs w:val="22"/>
        </w:rPr>
        <w:t>port3</w:t>
      </w:r>
      <w:r w:rsidRPr="00901640">
        <w:rPr>
          <w:rFonts w:cstheme="minorBidi" w:hint="eastAsia"/>
          <w:b/>
          <w:szCs w:val="22"/>
        </w:rPr>
        <w:t>的能量是</w:t>
      </w:r>
      <w:r w:rsidRPr="00901640">
        <w:rPr>
          <w:rFonts w:cstheme="minorBidi" w:hint="eastAsia"/>
          <w:b/>
          <w:szCs w:val="22"/>
        </w:rPr>
        <w:t>port2</w:t>
      </w:r>
      <w:r w:rsidRPr="00901640">
        <w:rPr>
          <w:rFonts w:cstheme="minorBidi" w:hint="eastAsia"/>
          <w:b/>
          <w:szCs w:val="22"/>
        </w:rPr>
        <w:t>的两倍。</w:t>
      </w:r>
    </w:p>
    <w:p w14:paraId="6530C9D8" w14:textId="1E6AA0D9" w:rsidR="006D6555" w:rsidRPr="006D6555" w:rsidRDefault="006D6555" w:rsidP="006D6555">
      <w:pPr>
        <w:pStyle w:val="a8"/>
        <w:numPr>
          <w:ilvl w:val="0"/>
          <w:numId w:val="1"/>
        </w:numPr>
        <w:ind w:firstLineChars="0"/>
        <w:jc w:val="left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存在</w:t>
      </w:r>
      <w:r w:rsidR="009856EA">
        <w:rPr>
          <w:rFonts w:hint="eastAsia"/>
          <w:b/>
          <w:bCs/>
          <w:sz w:val="28"/>
        </w:rPr>
        <w:t>的</w:t>
      </w:r>
      <w:r>
        <w:rPr>
          <w:rFonts w:hint="eastAsia"/>
          <w:b/>
          <w:bCs/>
          <w:sz w:val="28"/>
        </w:rPr>
        <w:t>问题</w:t>
      </w:r>
      <w:r w:rsidR="009856EA">
        <w:rPr>
          <w:rFonts w:hint="eastAsia"/>
          <w:b/>
          <w:bCs/>
          <w:sz w:val="28"/>
        </w:rPr>
        <w:t>及</w:t>
      </w:r>
      <w:r w:rsidRPr="006D6555">
        <w:rPr>
          <w:rFonts w:hint="eastAsia"/>
          <w:b/>
          <w:bCs/>
          <w:sz w:val="28"/>
        </w:rPr>
        <w:t>分析：</w:t>
      </w:r>
    </w:p>
    <w:p w14:paraId="1BBC5DFB" w14:textId="33540E3C" w:rsidR="006D6555" w:rsidRDefault="00111BE6" w:rsidP="005C4E7F">
      <w:pPr>
        <w:pStyle w:val="a8"/>
        <w:ind w:firstLine="422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在本次仿真实验中，有时会遇到仿真分析时崩溃或者不收敛的情况，这时应注意</w:t>
      </w:r>
      <w:r>
        <w:rPr>
          <w:rFonts w:hint="eastAsia"/>
          <w:b/>
          <w:bCs/>
          <w:szCs w:val="21"/>
        </w:rPr>
        <w:t>message manager</w:t>
      </w:r>
      <w:r>
        <w:rPr>
          <w:rFonts w:hint="eastAsia"/>
          <w:b/>
          <w:bCs/>
          <w:szCs w:val="21"/>
        </w:rPr>
        <w:t>当中的信息，并找到</w:t>
      </w:r>
      <w:r>
        <w:rPr>
          <w:rFonts w:hint="eastAsia"/>
          <w:b/>
          <w:bCs/>
          <w:szCs w:val="21"/>
        </w:rPr>
        <w:t>reference</w:t>
      </w:r>
      <w:r>
        <w:rPr>
          <w:rFonts w:hint="eastAsia"/>
          <w:b/>
          <w:bCs/>
          <w:szCs w:val="21"/>
        </w:rPr>
        <w:t>，以此来解决问题。</w:t>
      </w:r>
    </w:p>
    <w:p w14:paraId="3EF21BAD" w14:textId="340440EA" w:rsidR="00111BE6" w:rsidRPr="00111BE6" w:rsidRDefault="00111BE6" w:rsidP="00111BE6">
      <w:pPr>
        <w:pStyle w:val="a8"/>
        <w:ind w:firstLine="422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同时，在完成建模之后，每次仿真分析之前，可行性检查也必不可少，有时建模过程没</w:t>
      </w:r>
      <w:r w:rsidRPr="00901640">
        <w:rPr>
          <w:rFonts w:cstheme="minorBidi" w:hint="eastAsia"/>
          <w:b/>
          <w:noProof/>
          <w:szCs w:val="22"/>
        </w:rPr>
        <w:lastRenderedPageBreak/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41C35212" wp14:editId="2BD303C2">
                <wp:simplePos x="0" y="0"/>
                <wp:positionH relativeFrom="margin">
                  <wp:align>center</wp:align>
                </wp:positionH>
                <wp:positionV relativeFrom="paragraph">
                  <wp:posOffset>311785</wp:posOffset>
                </wp:positionV>
                <wp:extent cx="4998085" cy="4169786"/>
                <wp:effectExtent l="0" t="0" r="0" b="2540"/>
                <wp:wrapTopAndBottom/>
                <wp:docPr id="240679585" name="组合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98085" cy="4169786"/>
                          <a:chOff x="0" y="0"/>
                          <a:chExt cx="4998085" cy="4169786"/>
                        </a:xfrm>
                      </wpg:grpSpPr>
                      <pic:pic xmlns:pic="http://schemas.openxmlformats.org/drawingml/2006/picture">
                        <pic:nvPicPr>
                          <pic:cNvPr id="99377705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180" y="0"/>
                            <a:ext cx="3629025" cy="3829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3990535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840480"/>
                            <a:ext cx="4998085" cy="32930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1C87F9" w14:textId="77777777" w:rsidR="00111BE6" w:rsidRPr="00901640" w:rsidRDefault="00111BE6" w:rsidP="00111BE6">
                              <w:pPr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图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25 </w:t>
                              </w:r>
                              <w:r w:rsidRPr="00901640">
                                <w:rPr>
                                  <w:rFonts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分析结果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C35212" id="组合 20" o:spid="_x0000_s1108" style="position:absolute;left:0;text-align:left;margin-left:0;margin-top:24.55pt;width:393.55pt;height:328.35pt;z-index:251718656;mso-position-horizontal:center;mso-position-horizontal-relative:margin" coordsize="49980,416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">
                <v:shape id="图片 1" o:spid="_x0000_s1109" type="#_x0000_t75" style="position:absolute;left:6781;width:36291;height:38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">
                  <v:imagedata r:id="rId80" o:title=""/>
                </v:shape>
                <v:shape id="_x0000_s1110" type="#_x0000_t202" style="position:absolute;top:38404;width:49980;height:3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" stroked="f">
                  <v:textbox>
                    <w:txbxContent>
                      <w:p w14:paraId="691C87F9" w14:textId="77777777" w:rsidR="00111BE6" w:rsidRPr="00901640" w:rsidRDefault="00111BE6" w:rsidP="00111BE6">
                        <w:pPr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图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 xml:space="preserve">25 </w:t>
                        </w:r>
                        <w:r w:rsidRPr="00901640">
                          <w:rPr>
                            <w:rFonts w:hint="eastAsia"/>
                            <w:b/>
                            <w:bCs/>
                            <w:sz w:val="18"/>
                            <w:szCs w:val="18"/>
                          </w:rPr>
                          <w:t>分析结果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>
        <w:rPr>
          <w:rFonts w:hint="eastAsia"/>
          <w:b/>
          <w:bCs/>
          <w:szCs w:val="21"/>
        </w:rPr>
        <w:t>有错误，但是有分析条件的缺失或者错误同样会导致分析失败。</w:t>
      </w:r>
    </w:p>
    <w:sectPr w:rsidR="00111BE6" w:rsidRPr="00111BE6" w:rsidSect="00A47C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3A6028" w14:textId="77777777" w:rsidR="00383533" w:rsidRDefault="00383533" w:rsidP="00FD1E1B">
      <w:r>
        <w:separator/>
      </w:r>
    </w:p>
  </w:endnote>
  <w:endnote w:type="continuationSeparator" w:id="0">
    <w:p w14:paraId="041CD3C5" w14:textId="77777777" w:rsidR="00383533" w:rsidRDefault="00383533" w:rsidP="00FD1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0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1217BC" w14:textId="77777777" w:rsidR="00383533" w:rsidRDefault="00383533" w:rsidP="00FD1E1B">
      <w:r>
        <w:separator/>
      </w:r>
    </w:p>
  </w:footnote>
  <w:footnote w:type="continuationSeparator" w:id="0">
    <w:p w14:paraId="768AF334" w14:textId="77777777" w:rsidR="00383533" w:rsidRDefault="00383533" w:rsidP="00FD1E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1A5CB3"/>
    <w:multiLevelType w:val="hybridMultilevel"/>
    <w:tmpl w:val="BFDCCE2C"/>
    <w:lvl w:ilvl="0" w:tplc="822445A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5DD661E"/>
    <w:multiLevelType w:val="hybridMultilevel"/>
    <w:tmpl w:val="59AEBA98"/>
    <w:lvl w:ilvl="0" w:tplc="C782569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F7CA990A">
      <w:start w:val="1"/>
      <w:numFmt w:val="decimal"/>
      <w:lvlText w:val="%2、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4A62A6D"/>
    <w:multiLevelType w:val="hybridMultilevel"/>
    <w:tmpl w:val="FEF6CB86"/>
    <w:lvl w:ilvl="0" w:tplc="C6B0DA52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2" w:hanging="440"/>
      </w:pPr>
    </w:lvl>
    <w:lvl w:ilvl="2" w:tplc="0409001B" w:tentative="1">
      <w:start w:val="1"/>
      <w:numFmt w:val="lowerRoman"/>
      <w:lvlText w:val="%3."/>
      <w:lvlJc w:val="right"/>
      <w:pPr>
        <w:ind w:left="1742" w:hanging="440"/>
      </w:pPr>
    </w:lvl>
    <w:lvl w:ilvl="3" w:tplc="0409000F" w:tentative="1">
      <w:start w:val="1"/>
      <w:numFmt w:val="decimal"/>
      <w:lvlText w:val="%4."/>
      <w:lvlJc w:val="left"/>
      <w:pPr>
        <w:ind w:left="2182" w:hanging="440"/>
      </w:pPr>
    </w:lvl>
    <w:lvl w:ilvl="4" w:tplc="04090019" w:tentative="1">
      <w:start w:val="1"/>
      <w:numFmt w:val="lowerLetter"/>
      <w:lvlText w:val="%5)"/>
      <w:lvlJc w:val="left"/>
      <w:pPr>
        <w:ind w:left="2622" w:hanging="440"/>
      </w:pPr>
    </w:lvl>
    <w:lvl w:ilvl="5" w:tplc="0409001B" w:tentative="1">
      <w:start w:val="1"/>
      <w:numFmt w:val="lowerRoman"/>
      <w:lvlText w:val="%6."/>
      <w:lvlJc w:val="right"/>
      <w:pPr>
        <w:ind w:left="3062" w:hanging="440"/>
      </w:pPr>
    </w:lvl>
    <w:lvl w:ilvl="6" w:tplc="0409000F" w:tentative="1">
      <w:start w:val="1"/>
      <w:numFmt w:val="decimal"/>
      <w:lvlText w:val="%7."/>
      <w:lvlJc w:val="left"/>
      <w:pPr>
        <w:ind w:left="3502" w:hanging="440"/>
      </w:pPr>
    </w:lvl>
    <w:lvl w:ilvl="7" w:tplc="04090019" w:tentative="1">
      <w:start w:val="1"/>
      <w:numFmt w:val="lowerLetter"/>
      <w:lvlText w:val="%8)"/>
      <w:lvlJc w:val="left"/>
      <w:pPr>
        <w:ind w:left="3942" w:hanging="440"/>
      </w:pPr>
    </w:lvl>
    <w:lvl w:ilvl="8" w:tplc="0409001B" w:tentative="1">
      <w:start w:val="1"/>
      <w:numFmt w:val="lowerRoman"/>
      <w:lvlText w:val="%9."/>
      <w:lvlJc w:val="right"/>
      <w:pPr>
        <w:ind w:left="4382" w:hanging="440"/>
      </w:pPr>
    </w:lvl>
  </w:abstractNum>
  <w:abstractNum w:abstractNumId="3" w15:restartNumberingAfterBreak="0">
    <w:nsid w:val="77350BF6"/>
    <w:multiLevelType w:val="hybridMultilevel"/>
    <w:tmpl w:val="A718EBB8"/>
    <w:lvl w:ilvl="0" w:tplc="338E4A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62124472">
    <w:abstractNumId w:val="1"/>
  </w:num>
  <w:num w:numId="2" w16cid:durableId="1823086440">
    <w:abstractNumId w:val="0"/>
  </w:num>
  <w:num w:numId="3" w16cid:durableId="1287349350">
    <w:abstractNumId w:val="2"/>
  </w:num>
  <w:num w:numId="4" w16cid:durableId="15496848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DE2NbK0NAZCEyUdpeDU4uLM/DyQAsNaAFkDPPMsAAAA"/>
  </w:docVars>
  <w:rsids>
    <w:rsidRoot w:val="00F154B6"/>
    <w:rsid w:val="00010E3C"/>
    <w:rsid w:val="00011BD0"/>
    <w:rsid w:val="00011ECE"/>
    <w:rsid w:val="000136DA"/>
    <w:rsid w:val="00022E9B"/>
    <w:rsid w:val="0002610E"/>
    <w:rsid w:val="00027FCE"/>
    <w:rsid w:val="00030722"/>
    <w:rsid w:val="00031904"/>
    <w:rsid w:val="00035CEB"/>
    <w:rsid w:val="00042323"/>
    <w:rsid w:val="00046AA2"/>
    <w:rsid w:val="00050769"/>
    <w:rsid w:val="00051F9B"/>
    <w:rsid w:val="00057B3A"/>
    <w:rsid w:val="00060A30"/>
    <w:rsid w:val="00060E01"/>
    <w:rsid w:val="00060F92"/>
    <w:rsid w:val="000614FD"/>
    <w:rsid w:val="000628A7"/>
    <w:rsid w:val="00065AF4"/>
    <w:rsid w:val="00067D1F"/>
    <w:rsid w:val="000854DE"/>
    <w:rsid w:val="00087632"/>
    <w:rsid w:val="0009291F"/>
    <w:rsid w:val="000A7B64"/>
    <w:rsid w:val="000B11BB"/>
    <w:rsid w:val="000B16B4"/>
    <w:rsid w:val="000C095C"/>
    <w:rsid w:val="000C6069"/>
    <w:rsid w:val="000D2357"/>
    <w:rsid w:val="000D2F8A"/>
    <w:rsid w:val="000E340A"/>
    <w:rsid w:val="000E350A"/>
    <w:rsid w:val="000E3E6E"/>
    <w:rsid w:val="000E7D34"/>
    <w:rsid w:val="000F7C88"/>
    <w:rsid w:val="001011E6"/>
    <w:rsid w:val="001013D8"/>
    <w:rsid w:val="00101A1E"/>
    <w:rsid w:val="001038F7"/>
    <w:rsid w:val="00111BE6"/>
    <w:rsid w:val="001159AE"/>
    <w:rsid w:val="00120B1F"/>
    <w:rsid w:val="001406F1"/>
    <w:rsid w:val="001436CF"/>
    <w:rsid w:val="001478F4"/>
    <w:rsid w:val="00156766"/>
    <w:rsid w:val="001579EA"/>
    <w:rsid w:val="00160D13"/>
    <w:rsid w:val="0016723D"/>
    <w:rsid w:val="001706E9"/>
    <w:rsid w:val="00171B18"/>
    <w:rsid w:val="001729B9"/>
    <w:rsid w:val="00173AF4"/>
    <w:rsid w:val="001816C7"/>
    <w:rsid w:val="00183B03"/>
    <w:rsid w:val="001843DA"/>
    <w:rsid w:val="00184C35"/>
    <w:rsid w:val="00186180"/>
    <w:rsid w:val="00190999"/>
    <w:rsid w:val="001A1C13"/>
    <w:rsid w:val="001B06F7"/>
    <w:rsid w:val="001B0CCD"/>
    <w:rsid w:val="001B3227"/>
    <w:rsid w:val="001B540C"/>
    <w:rsid w:val="001B6074"/>
    <w:rsid w:val="001C4A12"/>
    <w:rsid w:val="001C7966"/>
    <w:rsid w:val="001D28C6"/>
    <w:rsid w:val="001D48EE"/>
    <w:rsid w:val="001D6E5B"/>
    <w:rsid w:val="001E1A0F"/>
    <w:rsid w:val="00206C57"/>
    <w:rsid w:val="0021373F"/>
    <w:rsid w:val="00222FB5"/>
    <w:rsid w:val="0022310D"/>
    <w:rsid w:val="00224402"/>
    <w:rsid w:val="0023052A"/>
    <w:rsid w:val="002411B7"/>
    <w:rsid w:val="00242B32"/>
    <w:rsid w:val="00275FDF"/>
    <w:rsid w:val="00275FEE"/>
    <w:rsid w:val="0029367F"/>
    <w:rsid w:val="002A16BA"/>
    <w:rsid w:val="002A25FE"/>
    <w:rsid w:val="002A6983"/>
    <w:rsid w:val="002A6CA3"/>
    <w:rsid w:val="002B2FB7"/>
    <w:rsid w:val="002B78BD"/>
    <w:rsid w:val="002B7926"/>
    <w:rsid w:val="002C195D"/>
    <w:rsid w:val="002C3308"/>
    <w:rsid w:val="002C4BB6"/>
    <w:rsid w:val="002D01AD"/>
    <w:rsid w:val="002D4124"/>
    <w:rsid w:val="002D5FF2"/>
    <w:rsid w:val="002E22BE"/>
    <w:rsid w:val="002E7372"/>
    <w:rsid w:val="002F16C4"/>
    <w:rsid w:val="00301784"/>
    <w:rsid w:val="0030195A"/>
    <w:rsid w:val="00307BAF"/>
    <w:rsid w:val="0031241B"/>
    <w:rsid w:val="00313127"/>
    <w:rsid w:val="0031328E"/>
    <w:rsid w:val="00317E60"/>
    <w:rsid w:val="0034459E"/>
    <w:rsid w:val="00353B89"/>
    <w:rsid w:val="003603A0"/>
    <w:rsid w:val="00363033"/>
    <w:rsid w:val="0036408C"/>
    <w:rsid w:val="00364C58"/>
    <w:rsid w:val="003800F6"/>
    <w:rsid w:val="00383533"/>
    <w:rsid w:val="0038717B"/>
    <w:rsid w:val="00387B23"/>
    <w:rsid w:val="00391B06"/>
    <w:rsid w:val="0039592F"/>
    <w:rsid w:val="0039706A"/>
    <w:rsid w:val="003B7236"/>
    <w:rsid w:val="003C4B5A"/>
    <w:rsid w:val="003D0F66"/>
    <w:rsid w:val="003D17B2"/>
    <w:rsid w:val="003D193A"/>
    <w:rsid w:val="003D2439"/>
    <w:rsid w:val="003D3B31"/>
    <w:rsid w:val="003E18F5"/>
    <w:rsid w:val="003F2A25"/>
    <w:rsid w:val="004021B6"/>
    <w:rsid w:val="0040280B"/>
    <w:rsid w:val="004103D5"/>
    <w:rsid w:val="00416EDC"/>
    <w:rsid w:val="00417B0E"/>
    <w:rsid w:val="00421330"/>
    <w:rsid w:val="00423D94"/>
    <w:rsid w:val="00425C3A"/>
    <w:rsid w:val="00425D26"/>
    <w:rsid w:val="0043037F"/>
    <w:rsid w:val="00430C34"/>
    <w:rsid w:val="004340F2"/>
    <w:rsid w:val="004520BF"/>
    <w:rsid w:val="0045571A"/>
    <w:rsid w:val="004605DA"/>
    <w:rsid w:val="0047098B"/>
    <w:rsid w:val="00486487"/>
    <w:rsid w:val="0049012C"/>
    <w:rsid w:val="00493B3B"/>
    <w:rsid w:val="00494872"/>
    <w:rsid w:val="00497F4D"/>
    <w:rsid w:val="004A4BFD"/>
    <w:rsid w:val="004A7C9B"/>
    <w:rsid w:val="004D0826"/>
    <w:rsid w:val="004E11B3"/>
    <w:rsid w:val="004E582A"/>
    <w:rsid w:val="004F39F4"/>
    <w:rsid w:val="004F3D00"/>
    <w:rsid w:val="004F419F"/>
    <w:rsid w:val="00506CB9"/>
    <w:rsid w:val="00516DB2"/>
    <w:rsid w:val="00524E1E"/>
    <w:rsid w:val="00530D3E"/>
    <w:rsid w:val="00531C17"/>
    <w:rsid w:val="0053261D"/>
    <w:rsid w:val="0054667E"/>
    <w:rsid w:val="00552E5A"/>
    <w:rsid w:val="00565A21"/>
    <w:rsid w:val="00567C5C"/>
    <w:rsid w:val="00575ACD"/>
    <w:rsid w:val="00575AF4"/>
    <w:rsid w:val="005805B3"/>
    <w:rsid w:val="005854DB"/>
    <w:rsid w:val="00586B5F"/>
    <w:rsid w:val="005A7879"/>
    <w:rsid w:val="005A7D2F"/>
    <w:rsid w:val="005B4157"/>
    <w:rsid w:val="005B442D"/>
    <w:rsid w:val="005B60A2"/>
    <w:rsid w:val="005C4E7F"/>
    <w:rsid w:val="005C58CF"/>
    <w:rsid w:val="005C6ABB"/>
    <w:rsid w:val="005D5986"/>
    <w:rsid w:val="005E19E9"/>
    <w:rsid w:val="005E76B7"/>
    <w:rsid w:val="005F2691"/>
    <w:rsid w:val="005F3EA5"/>
    <w:rsid w:val="005F6525"/>
    <w:rsid w:val="005F68E9"/>
    <w:rsid w:val="005F7091"/>
    <w:rsid w:val="00601A2F"/>
    <w:rsid w:val="0060437D"/>
    <w:rsid w:val="00604ACC"/>
    <w:rsid w:val="006156DB"/>
    <w:rsid w:val="00617638"/>
    <w:rsid w:val="00621895"/>
    <w:rsid w:val="00624350"/>
    <w:rsid w:val="006255C1"/>
    <w:rsid w:val="00625FE6"/>
    <w:rsid w:val="006263D7"/>
    <w:rsid w:val="00631A48"/>
    <w:rsid w:val="00633039"/>
    <w:rsid w:val="00633EF1"/>
    <w:rsid w:val="0063716C"/>
    <w:rsid w:val="00640189"/>
    <w:rsid w:val="0064614B"/>
    <w:rsid w:val="0065005D"/>
    <w:rsid w:val="006511CC"/>
    <w:rsid w:val="00652395"/>
    <w:rsid w:val="00667FEF"/>
    <w:rsid w:val="00670EB8"/>
    <w:rsid w:val="00674558"/>
    <w:rsid w:val="006755A8"/>
    <w:rsid w:val="00677200"/>
    <w:rsid w:val="00680D48"/>
    <w:rsid w:val="00686AFB"/>
    <w:rsid w:val="006905C8"/>
    <w:rsid w:val="006922C8"/>
    <w:rsid w:val="00692B89"/>
    <w:rsid w:val="00696153"/>
    <w:rsid w:val="006A1309"/>
    <w:rsid w:val="006A15B7"/>
    <w:rsid w:val="006A36CE"/>
    <w:rsid w:val="006A4762"/>
    <w:rsid w:val="006A5A95"/>
    <w:rsid w:val="006A74E8"/>
    <w:rsid w:val="006B0B19"/>
    <w:rsid w:val="006B2B47"/>
    <w:rsid w:val="006B59B6"/>
    <w:rsid w:val="006C0B55"/>
    <w:rsid w:val="006C7904"/>
    <w:rsid w:val="006D2ACB"/>
    <w:rsid w:val="006D6555"/>
    <w:rsid w:val="006E3902"/>
    <w:rsid w:val="006F1D6C"/>
    <w:rsid w:val="00712760"/>
    <w:rsid w:val="0071558B"/>
    <w:rsid w:val="007178E6"/>
    <w:rsid w:val="00723E57"/>
    <w:rsid w:val="00730561"/>
    <w:rsid w:val="00731B44"/>
    <w:rsid w:val="00732435"/>
    <w:rsid w:val="00736CD9"/>
    <w:rsid w:val="0074042D"/>
    <w:rsid w:val="007438B8"/>
    <w:rsid w:val="007446AC"/>
    <w:rsid w:val="00744C69"/>
    <w:rsid w:val="0074779D"/>
    <w:rsid w:val="00755FDF"/>
    <w:rsid w:val="00761C04"/>
    <w:rsid w:val="007623BC"/>
    <w:rsid w:val="007664CF"/>
    <w:rsid w:val="0079348B"/>
    <w:rsid w:val="007947F9"/>
    <w:rsid w:val="007A122E"/>
    <w:rsid w:val="007B0A6B"/>
    <w:rsid w:val="007C1FD7"/>
    <w:rsid w:val="007C2576"/>
    <w:rsid w:val="007C5F4B"/>
    <w:rsid w:val="007C6F0B"/>
    <w:rsid w:val="007D1E11"/>
    <w:rsid w:val="007D48E1"/>
    <w:rsid w:val="007E2D22"/>
    <w:rsid w:val="007F4CE5"/>
    <w:rsid w:val="00802EF9"/>
    <w:rsid w:val="0080528B"/>
    <w:rsid w:val="00807030"/>
    <w:rsid w:val="00811109"/>
    <w:rsid w:val="00813F27"/>
    <w:rsid w:val="00814A4F"/>
    <w:rsid w:val="00821E63"/>
    <w:rsid w:val="00825BCE"/>
    <w:rsid w:val="0082771B"/>
    <w:rsid w:val="00831112"/>
    <w:rsid w:val="0083308C"/>
    <w:rsid w:val="00840635"/>
    <w:rsid w:val="00843EAF"/>
    <w:rsid w:val="008446B9"/>
    <w:rsid w:val="008456A1"/>
    <w:rsid w:val="008465E6"/>
    <w:rsid w:val="00850D74"/>
    <w:rsid w:val="00854AB9"/>
    <w:rsid w:val="00854B99"/>
    <w:rsid w:val="00855496"/>
    <w:rsid w:val="00855509"/>
    <w:rsid w:val="00855B4A"/>
    <w:rsid w:val="00862F24"/>
    <w:rsid w:val="00865FF7"/>
    <w:rsid w:val="0087084F"/>
    <w:rsid w:val="008857D3"/>
    <w:rsid w:val="008974AA"/>
    <w:rsid w:val="008A10DC"/>
    <w:rsid w:val="008B0BF1"/>
    <w:rsid w:val="008B4705"/>
    <w:rsid w:val="008B67FE"/>
    <w:rsid w:val="008C6AFD"/>
    <w:rsid w:val="008C7A3E"/>
    <w:rsid w:val="008D0119"/>
    <w:rsid w:val="008D1D9E"/>
    <w:rsid w:val="008E294E"/>
    <w:rsid w:val="008F65E2"/>
    <w:rsid w:val="00901640"/>
    <w:rsid w:val="0090177F"/>
    <w:rsid w:val="00905273"/>
    <w:rsid w:val="009216B8"/>
    <w:rsid w:val="00921C18"/>
    <w:rsid w:val="0092247E"/>
    <w:rsid w:val="00926CD1"/>
    <w:rsid w:val="00932F5F"/>
    <w:rsid w:val="00935496"/>
    <w:rsid w:val="00935906"/>
    <w:rsid w:val="0094062A"/>
    <w:rsid w:val="00945D5F"/>
    <w:rsid w:val="00952260"/>
    <w:rsid w:val="00960609"/>
    <w:rsid w:val="009640ED"/>
    <w:rsid w:val="00964587"/>
    <w:rsid w:val="009659C4"/>
    <w:rsid w:val="00966045"/>
    <w:rsid w:val="0097257A"/>
    <w:rsid w:val="00976744"/>
    <w:rsid w:val="009856EA"/>
    <w:rsid w:val="00990176"/>
    <w:rsid w:val="0099302D"/>
    <w:rsid w:val="009941B4"/>
    <w:rsid w:val="009B1E5F"/>
    <w:rsid w:val="009B22F5"/>
    <w:rsid w:val="009B26F3"/>
    <w:rsid w:val="009B78DC"/>
    <w:rsid w:val="009B7A6E"/>
    <w:rsid w:val="009C02DE"/>
    <w:rsid w:val="009C40CC"/>
    <w:rsid w:val="009C548C"/>
    <w:rsid w:val="009C63A8"/>
    <w:rsid w:val="009D615C"/>
    <w:rsid w:val="009E18F8"/>
    <w:rsid w:val="009E425D"/>
    <w:rsid w:val="009F0A9A"/>
    <w:rsid w:val="009F56F7"/>
    <w:rsid w:val="009F7027"/>
    <w:rsid w:val="00A021F4"/>
    <w:rsid w:val="00A051A9"/>
    <w:rsid w:val="00A052A0"/>
    <w:rsid w:val="00A201F9"/>
    <w:rsid w:val="00A2034F"/>
    <w:rsid w:val="00A2070D"/>
    <w:rsid w:val="00A22F78"/>
    <w:rsid w:val="00A300A7"/>
    <w:rsid w:val="00A379BC"/>
    <w:rsid w:val="00A42937"/>
    <w:rsid w:val="00A44D98"/>
    <w:rsid w:val="00A47C94"/>
    <w:rsid w:val="00A51AA1"/>
    <w:rsid w:val="00A64D9F"/>
    <w:rsid w:val="00A7059A"/>
    <w:rsid w:val="00A92C98"/>
    <w:rsid w:val="00AA5976"/>
    <w:rsid w:val="00AB0865"/>
    <w:rsid w:val="00AB2B6C"/>
    <w:rsid w:val="00AC79D2"/>
    <w:rsid w:val="00AD3A73"/>
    <w:rsid w:val="00AD4FA1"/>
    <w:rsid w:val="00AD5BE1"/>
    <w:rsid w:val="00AE3881"/>
    <w:rsid w:val="00B00249"/>
    <w:rsid w:val="00B012EE"/>
    <w:rsid w:val="00B027C4"/>
    <w:rsid w:val="00B13A15"/>
    <w:rsid w:val="00B17C6A"/>
    <w:rsid w:val="00B23EC7"/>
    <w:rsid w:val="00B271C9"/>
    <w:rsid w:val="00B31DB0"/>
    <w:rsid w:val="00B32369"/>
    <w:rsid w:val="00B334BF"/>
    <w:rsid w:val="00B41746"/>
    <w:rsid w:val="00B45E77"/>
    <w:rsid w:val="00B550C4"/>
    <w:rsid w:val="00B57B1A"/>
    <w:rsid w:val="00B60245"/>
    <w:rsid w:val="00B62069"/>
    <w:rsid w:val="00B63C62"/>
    <w:rsid w:val="00B727FE"/>
    <w:rsid w:val="00B80BF5"/>
    <w:rsid w:val="00B820E4"/>
    <w:rsid w:val="00B91BAD"/>
    <w:rsid w:val="00BA0371"/>
    <w:rsid w:val="00BA044D"/>
    <w:rsid w:val="00BA1F4D"/>
    <w:rsid w:val="00BC4377"/>
    <w:rsid w:val="00BC4AC5"/>
    <w:rsid w:val="00BD0E85"/>
    <w:rsid w:val="00BD2252"/>
    <w:rsid w:val="00BD30EF"/>
    <w:rsid w:val="00BD557F"/>
    <w:rsid w:val="00BE509F"/>
    <w:rsid w:val="00BF7DA4"/>
    <w:rsid w:val="00C008E2"/>
    <w:rsid w:val="00C01D23"/>
    <w:rsid w:val="00C04582"/>
    <w:rsid w:val="00C06068"/>
    <w:rsid w:val="00C06F83"/>
    <w:rsid w:val="00C07DBD"/>
    <w:rsid w:val="00C10693"/>
    <w:rsid w:val="00C12178"/>
    <w:rsid w:val="00C20A26"/>
    <w:rsid w:val="00C25935"/>
    <w:rsid w:val="00C40411"/>
    <w:rsid w:val="00C4281F"/>
    <w:rsid w:val="00C51B6C"/>
    <w:rsid w:val="00C53CDF"/>
    <w:rsid w:val="00C64D01"/>
    <w:rsid w:val="00C76FF5"/>
    <w:rsid w:val="00C86782"/>
    <w:rsid w:val="00C872C1"/>
    <w:rsid w:val="00C87D2E"/>
    <w:rsid w:val="00C94EF4"/>
    <w:rsid w:val="00CA08A6"/>
    <w:rsid w:val="00CA45A4"/>
    <w:rsid w:val="00CB017B"/>
    <w:rsid w:val="00CC3840"/>
    <w:rsid w:val="00CC386F"/>
    <w:rsid w:val="00CD063C"/>
    <w:rsid w:val="00CD6786"/>
    <w:rsid w:val="00CE43E5"/>
    <w:rsid w:val="00D012BF"/>
    <w:rsid w:val="00D0257D"/>
    <w:rsid w:val="00D10CB8"/>
    <w:rsid w:val="00D13CD2"/>
    <w:rsid w:val="00D144BF"/>
    <w:rsid w:val="00D14EDA"/>
    <w:rsid w:val="00D24FE1"/>
    <w:rsid w:val="00D337CF"/>
    <w:rsid w:val="00D3405B"/>
    <w:rsid w:val="00D355AA"/>
    <w:rsid w:val="00D40B8D"/>
    <w:rsid w:val="00D43AB8"/>
    <w:rsid w:val="00D714DB"/>
    <w:rsid w:val="00D71D72"/>
    <w:rsid w:val="00D72696"/>
    <w:rsid w:val="00D77140"/>
    <w:rsid w:val="00D77E04"/>
    <w:rsid w:val="00D77FF6"/>
    <w:rsid w:val="00D87FD2"/>
    <w:rsid w:val="00D93B34"/>
    <w:rsid w:val="00DA0C69"/>
    <w:rsid w:val="00DA282C"/>
    <w:rsid w:val="00DB535A"/>
    <w:rsid w:val="00DC0790"/>
    <w:rsid w:val="00DC658C"/>
    <w:rsid w:val="00DD11DE"/>
    <w:rsid w:val="00DF279C"/>
    <w:rsid w:val="00DF48D1"/>
    <w:rsid w:val="00DF4B9B"/>
    <w:rsid w:val="00E02181"/>
    <w:rsid w:val="00E102B0"/>
    <w:rsid w:val="00E148E4"/>
    <w:rsid w:val="00E157B0"/>
    <w:rsid w:val="00E218A4"/>
    <w:rsid w:val="00E225FB"/>
    <w:rsid w:val="00E428C8"/>
    <w:rsid w:val="00E51175"/>
    <w:rsid w:val="00E54101"/>
    <w:rsid w:val="00E70BAF"/>
    <w:rsid w:val="00E729C2"/>
    <w:rsid w:val="00E73176"/>
    <w:rsid w:val="00E91724"/>
    <w:rsid w:val="00E92CC5"/>
    <w:rsid w:val="00E964BC"/>
    <w:rsid w:val="00E96E3B"/>
    <w:rsid w:val="00EA51DC"/>
    <w:rsid w:val="00EA5A22"/>
    <w:rsid w:val="00EB1707"/>
    <w:rsid w:val="00EB2B4D"/>
    <w:rsid w:val="00EC0AFE"/>
    <w:rsid w:val="00ED4173"/>
    <w:rsid w:val="00EE099F"/>
    <w:rsid w:val="00EE16DA"/>
    <w:rsid w:val="00EF4B28"/>
    <w:rsid w:val="00EF5B57"/>
    <w:rsid w:val="00F03B58"/>
    <w:rsid w:val="00F056F5"/>
    <w:rsid w:val="00F058EA"/>
    <w:rsid w:val="00F154B6"/>
    <w:rsid w:val="00F20233"/>
    <w:rsid w:val="00F2556F"/>
    <w:rsid w:val="00F27997"/>
    <w:rsid w:val="00F30936"/>
    <w:rsid w:val="00F30D01"/>
    <w:rsid w:val="00F36E57"/>
    <w:rsid w:val="00F37363"/>
    <w:rsid w:val="00F41745"/>
    <w:rsid w:val="00F443A5"/>
    <w:rsid w:val="00F476E2"/>
    <w:rsid w:val="00F50A99"/>
    <w:rsid w:val="00F616A6"/>
    <w:rsid w:val="00F66E9D"/>
    <w:rsid w:val="00F73920"/>
    <w:rsid w:val="00F766F2"/>
    <w:rsid w:val="00F81B35"/>
    <w:rsid w:val="00F82AEC"/>
    <w:rsid w:val="00F91090"/>
    <w:rsid w:val="00F969EC"/>
    <w:rsid w:val="00FA05CC"/>
    <w:rsid w:val="00FA1654"/>
    <w:rsid w:val="00FA20CA"/>
    <w:rsid w:val="00FB4A48"/>
    <w:rsid w:val="00FC5683"/>
    <w:rsid w:val="00FD05CC"/>
    <w:rsid w:val="00FD1D5E"/>
    <w:rsid w:val="00FD1E1B"/>
    <w:rsid w:val="00FD368A"/>
    <w:rsid w:val="00FD40D0"/>
    <w:rsid w:val="00FE0ECB"/>
    <w:rsid w:val="00FE369D"/>
    <w:rsid w:val="00FF3B5D"/>
    <w:rsid w:val="00FF6037"/>
    <w:rsid w:val="00FF7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6967EB"/>
  <w15:chartTrackingRefBased/>
  <w15:docId w15:val="{8E68843D-ED96-47E1-B257-859D70D6D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隶书" w:eastAsia="隶书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1640"/>
    <w:pPr>
      <w:widowControl w:val="0"/>
      <w:jc w:val="both"/>
    </w:pPr>
    <w:rPr>
      <w:rFonts w:ascii="Times New Roman" w:eastAsia="宋体" w:hAnsi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301784"/>
    <w:pPr>
      <w:keepNext/>
      <w:keepLines/>
      <w:spacing w:beforeLines="50" w:before="50" w:afterLines="50" w:after="50" w:line="300" w:lineRule="auto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901640"/>
    <w:pPr>
      <w:keepNext/>
      <w:keepLines/>
      <w:spacing w:line="300" w:lineRule="auto"/>
      <w:outlineLvl w:val="1"/>
    </w:pPr>
    <w:rPr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È±Ê¡ÎÄ±¾:1"/>
    <w:basedOn w:val="a"/>
    <w:rsid w:val="00F154B6"/>
    <w:pPr>
      <w:widowControl/>
      <w:overflowPunct w:val="0"/>
      <w:autoSpaceDE w:val="0"/>
      <w:autoSpaceDN w:val="0"/>
      <w:adjustRightInd w:val="0"/>
      <w:jc w:val="left"/>
      <w:textAlignment w:val="baseline"/>
    </w:pPr>
    <w:rPr>
      <w:noProof/>
      <w:kern w:val="0"/>
      <w:sz w:val="24"/>
      <w:szCs w:val="20"/>
    </w:rPr>
  </w:style>
  <w:style w:type="paragraph" w:customStyle="1" w:styleId="110">
    <w:name w:val="È±Ê¡ÎÄ±¾:1:1"/>
    <w:basedOn w:val="a"/>
    <w:rsid w:val="00F154B6"/>
    <w:pPr>
      <w:widowControl/>
      <w:overflowPunct w:val="0"/>
      <w:autoSpaceDE w:val="0"/>
      <w:autoSpaceDN w:val="0"/>
      <w:adjustRightInd w:val="0"/>
      <w:jc w:val="left"/>
      <w:textAlignment w:val="baseline"/>
    </w:pPr>
    <w:rPr>
      <w:noProof/>
      <w:kern w:val="0"/>
      <w:sz w:val="24"/>
      <w:szCs w:val="20"/>
    </w:rPr>
  </w:style>
  <w:style w:type="paragraph" w:customStyle="1" w:styleId="a3">
    <w:name w:val="È±Ê¡ÎÄ±¾"/>
    <w:basedOn w:val="a"/>
    <w:rsid w:val="00F154B6"/>
    <w:pPr>
      <w:widowControl/>
      <w:overflowPunct w:val="0"/>
      <w:autoSpaceDE w:val="0"/>
      <w:autoSpaceDN w:val="0"/>
      <w:adjustRightInd w:val="0"/>
      <w:jc w:val="left"/>
      <w:textAlignment w:val="baseline"/>
    </w:pPr>
    <w:rPr>
      <w:noProof/>
      <w:kern w:val="0"/>
      <w:sz w:val="24"/>
      <w:szCs w:val="20"/>
    </w:rPr>
  </w:style>
  <w:style w:type="paragraph" w:styleId="a4">
    <w:name w:val="header"/>
    <w:basedOn w:val="a"/>
    <w:link w:val="a5"/>
    <w:uiPriority w:val="99"/>
    <w:unhideWhenUsed/>
    <w:rsid w:val="00FD1E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uiPriority w:val="99"/>
    <w:rsid w:val="00FD1E1B"/>
    <w:rPr>
      <w:rFonts w:ascii="Times New Roman" w:eastAsia="宋体" w:hAnsi="Times New Roman" w:cs="Times New Roman"/>
      <w:sz w:val="18"/>
      <w:szCs w:val="18"/>
      <w:vertAlign w:val="baseline"/>
    </w:rPr>
  </w:style>
  <w:style w:type="paragraph" w:styleId="a6">
    <w:name w:val="footer"/>
    <w:basedOn w:val="a"/>
    <w:link w:val="a7"/>
    <w:uiPriority w:val="99"/>
    <w:unhideWhenUsed/>
    <w:rsid w:val="00FD1E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rsid w:val="00FD1E1B"/>
    <w:rPr>
      <w:rFonts w:ascii="Times New Roman" w:eastAsia="宋体" w:hAnsi="Times New Roman" w:cs="Times New Roman"/>
      <w:sz w:val="18"/>
      <w:szCs w:val="18"/>
      <w:vertAlign w:val="baseline"/>
    </w:rPr>
  </w:style>
  <w:style w:type="paragraph" w:customStyle="1" w:styleId="a8">
    <w:name w:val="列出段落"/>
    <w:basedOn w:val="a"/>
    <w:uiPriority w:val="34"/>
    <w:qFormat/>
    <w:rsid w:val="006D6555"/>
    <w:pPr>
      <w:ind w:firstLineChars="200" w:firstLine="420"/>
    </w:pPr>
  </w:style>
  <w:style w:type="paragraph" w:styleId="a9">
    <w:name w:val="Balloon Text"/>
    <w:basedOn w:val="a"/>
    <w:link w:val="aa"/>
    <w:uiPriority w:val="99"/>
    <w:semiHidden/>
    <w:unhideWhenUsed/>
    <w:rsid w:val="007C2576"/>
    <w:rPr>
      <w:sz w:val="18"/>
      <w:szCs w:val="18"/>
    </w:rPr>
  </w:style>
  <w:style w:type="character" w:customStyle="1" w:styleId="aa">
    <w:name w:val="批注框文本 字符"/>
    <w:link w:val="a9"/>
    <w:uiPriority w:val="99"/>
    <w:semiHidden/>
    <w:rsid w:val="007C2576"/>
    <w:rPr>
      <w:rFonts w:ascii="Times New Roman" w:eastAsia="宋体" w:hAnsi="Times New Roman" w:cs="Times New Roman"/>
      <w:sz w:val="18"/>
      <w:szCs w:val="18"/>
      <w:vertAlign w:val="baseline"/>
    </w:rPr>
  </w:style>
  <w:style w:type="paragraph" w:styleId="ab">
    <w:name w:val="caption"/>
    <w:basedOn w:val="a"/>
    <w:next w:val="a"/>
    <w:uiPriority w:val="35"/>
    <w:unhideWhenUsed/>
    <w:qFormat/>
    <w:rsid w:val="007C2576"/>
    <w:rPr>
      <w:rFonts w:ascii="Cambria" w:eastAsia="黑体" w:hAnsi="Cambria"/>
      <w:sz w:val="20"/>
      <w:szCs w:val="20"/>
    </w:rPr>
  </w:style>
  <w:style w:type="character" w:customStyle="1" w:styleId="10">
    <w:name w:val="标题 1 字符"/>
    <w:link w:val="1"/>
    <w:uiPriority w:val="9"/>
    <w:rsid w:val="00301784"/>
    <w:rPr>
      <w:rFonts w:ascii="Times New Roman" w:eastAsia="宋体" w:hAnsi="Times New Roman"/>
      <w:b/>
      <w:bCs/>
      <w:kern w:val="44"/>
      <w:sz w:val="32"/>
      <w:szCs w:val="44"/>
    </w:rPr>
  </w:style>
  <w:style w:type="character" w:customStyle="1" w:styleId="20">
    <w:name w:val="标题 2 字符"/>
    <w:link w:val="2"/>
    <w:uiPriority w:val="9"/>
    <w:rsid w:val="00901640"/>
    <w:rPr>
      <w:rFonts w:ascii="Times New Roman" w:eastAsia="宋体" w:hAnsi="Times New Roman"/>
      <w:b/>
      <w:bCs/>
      <w:kern w:val="2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jpeg"/><Relationship Id="rId80" Type="http://schemas.openxmlformats.org/officeDocument/2006/relationships/image" Target="media/image7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jpe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jpe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0</Words>
  <Characters>1369</Characters>
  <Application>Microsoft Office Word</Application>
  <DocSecurity>0</DocSecurity>
  <Lines>11</Lines>
  <Paragraphs>3</Paragraphs>
  <ScaleCrop>false</ScaleCrop>
  <Company>微软中国</Company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cp:lastModifiedBy>LF Kristin</cp:lastModifiedBy>
  <cp:revision>4</cp:revision>
  <dcterms:created xsi:type="dcterms:W3CDTF">2024-09-20T10:09:00Z</dcterms:created>
  <dcterms:modified xsi:type="dcterms:W3CDTF">2024-12-29T10:59:00Z</dcterms:modified>
</cp:coreProperties>
</file>